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283A56" w14:textId="5DEE7107" w:rsidR="00F171A0" w:rsidRPr="002F6A93" w:rsidRDefault="007F200B" w:rsidP="00927360">
      <w:pPr>
        <w:tabs>
          <w:tab w:val="left" w:pos="5055"/>
        </w:tabs>
        <w:jc w:val="center"/>
        <w:rPr>
          <w:rFonts w:ascii="Times New Roman Bold" w:hAnsi="Times New Roman Bold" w:cs="Times New Roman"/>
          <w:b/>
          <w:smallCaps/>
          <w:sz w:val="28"/>
          <w:szCs w:val="24"/>
        </w:rPr>
      </w:pPr>
      <w:r w:rsidRPr="002F6A93">
        <w:rPr>
          <w:rFonts w:ascii="Times New Roman Bold" w:hAnsi="Times New Roman Bold" w:cs="Times New Roman"/>
          <w:b/>
          <w:smallCaps/>
          <w:sz w:val="28"/>
          <w:szCs w:val="24"/>
        </w:rPr>
        <w:t xml:space="preserve">Article Review </w:t>
      </w:r>
      <w:r w:rsidR="003E7B8B" w:rsidRPr="002F6A93">
        <w:rPr>
          <w:rFonts w:ascii="Times New Roman Bold" w:hAnsi="Times New Roman Bold" w:cs="Times New Roman"/>
          <w:b/>
          <w:smallCaps/>
          <w:sz w:val="28"/>
          <w:szCs w:val="24"/>
        </w:rPr>
        <w:t xml:space="preserve">Grading </w:t>
      </w:r>
      <w:r w:rsidR="00D02585" w:rsidRPr="002F6A93">
        <w:rPr>
          <w:rFonts w:ascii="Times New Roman Bold" w:hAnsi="Times New Roman Bold" w:cs="Times New Roman"/>
          <w:b/>
          <w:smallCaps/>
          <w:sz w:val="28"/>
          <w:szCs w:val="24"/>
        </w:rPr>
        <w:t>Rubric</w:t>
      </w:r>
    </w:p>
    <w:tbl>
      <w:tblPr>
        <w:tblW w:w="1466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92"/>
        <w:gridCol w:w="3510"/>
        <w:gridCol w:w="3960"/>
        <w:gridCol w:w="3870"/>
        <w:gridCol w:w="1530"/>
      </w:tblGrid>
      <w:tr w:rsidR="00F171A0" w:rsidRPr="00DA3929" w14:paraId="28455B08" w14:textId="77777777" w:rsidTr="002F6A93">
        <w:trPr>
          <w:trHeight w:val="345"/>
          <w:jc w:val="center"/>
        </w:trPr>
        <w:tc>
          <w:tcPr>
            <w:tcW w:w="1792" w:type="dxa"/>
            <w:shd w:val="clear" w:color="auto" w:fill="auto"/>
            <w:vAlign w:val="bottom"/>
          </w:tcPr>
          <w:p w14:paraId="3852A4D3" w14:textId="77777777" w:rsidR="00F171A0" w:rsidRPr="002F6A93" w:rsidRDefault="00F171A0" w:rsidP="00DA392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2F6A9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Criteria</w:t>
            </w:r>
          </w:p>
        </w:tc>
        <w:tc>
          <w:tcPr>
            <w:tcW w:w="12870" w:type="dxa"/>
            <w:gridSpan w:val="4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5589F33D" w14:textId="77777777" w:rsidR="00F171A0" w:rsidRPr="002F6A93" w:rsidRDefault="00F171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2F6A9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Levels of Achievement</w:t>
            </w:r>
          </w:p>
        </w:tc>
      </w:tr>
      <w:tr w:rsidR="00DA3929" w:rsidRPr="00DA3929" w14:paraId="157B72A9" w14:textId="77777777" w:rsidTr="00DA3929">
        <w:trPr>
          <w:trHeight w:val="318"/>
          <w:jc w:val="center"/>
        </w:trPr>
        <w:tc>
          <w:tcPr>
            <w:tcW w:w="1792" w:type="dxa"/>
            <w:shd w:val="clear" w:color="auto" w:fill="8EAADB" w:themeFill="accent1" w:themeFillTint="99"/>
            <w:vAlign w:val="center"/>
          </w:tcPr>
          <w:p w14:paraId="07C1FCA7" w14:textId="792FD81D" w:rsidR="003E7B8B" w:rsidRPr="002F6A93" w:rsidRDefault="003E7B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F6A9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ntent</w:t>
            </w:r>
          </w:p>
        </w:tc>
        <w:tc>
          <w:tcPr>
            <w:tcW w:w="3510" w:type="dxa"/>
            <w:shd w:val="clear" w:color="auto" w:fill="8EAADB" w:themeFill="accent1" w:themeFillTint="99"/>
            <w:vAlign w:val="center"/>
          </w:tcPr>
          <w:p w14:paraId="380655BB" w14:textId="4E2D3C59" w:rsidR="003E7B8B" w:rsidRPr="002F6A93" w:rsidRDefault="003E7B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F6A9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dvanced</w:t>
            </w:r>
          </w:p>
        </w:tc>
        <w:tc>
          <w:tcPr>
            <w:tcW w:w="3960" w:type="dxa"/>
            <w:shd w:val="clear" w:color="auto" w:fill="8EAADB" w:themeFill="accent1" w:themeFillTint="99"/>
            <w:vAlign w:val="center"/>
          </w:tcPr>
          <w:p w14:paraId="6613B036" w14:textId="0B516D93" w:rsidR="003E7B8B" w:rsidRPr="002F6A93" w:rsidRDefault="003E7B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F6A9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roficient</w:t>
            </w:r>
          </w:p>
        </w:tc>
        <w:tc>
          <w:tcPr>
            <w:tcW w:w="3870" w:type="dxa"/>
            <w:shd w:val="clear" w:color="auto" w:fill="8EAADB" w:themeFill="accent1" w:themeFillTint="99"/>
            <w:vAlign w:val="center"/>
          </w:tcPr>
          <w:p w14:paraId="1C5BFA2F" w14:textId="1B4C56E1" w:rsidR="003E7B8B" w:rsidRPr="002F6A93" w:rsidRDefault="003E7B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u w:val="single"/>
              </w:rPr>
            </w:pPr>
            <w:r w:rsidRPr="002F6A9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Developing</w:t>
            </w:r>
          </w:p>
        </w:tc>
        <w:tc>
          <w:tcPr>
            <w:tcW w:w="1530" w:type="dxa"/>
            <w:tcBorders>
              <w:left w:val="single" w:sz="4" w:space="0" w:color="auto"/>
            </w:tcBorders>
            <w:shd w:val="clear" w:color="auto" w:fill="8EAADB" w:themeFill="accent1" w:themeFillTint="99"/>
            <w:vAlign w:val="center"/>
          </w:tcPr>
          <w:p w14:paraId="0F99AC80" w14:textId="11D6F508" w:rsidR="003E7B8B" w:rsidRPr="002F6A93" w:rsidRDefault="003E7B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2F6A9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Not present</w:t>
            </w:r>
          </w:p>
        </w:tc>
      </w:tr>
      <w:tr w:rsidR="003E7B8B" w:rsidRPr="00DA3929" w14:paraId="5F169589" w14:textId="77777777" w:rsidTr="002F6A93">
        <w:trPr>
          <w:jc w:val="center"/>
        </w:trPr>
        <w:tc>
          <w:tcPr>
            <w:tcW w:w="1792" w:type="dxa"/>
            <w:shd w:val="clear" w:color="auto" w:fill="BFBFBF" w:themeFill="background1" w:themeFillShade="BF"/>
            <w:vAlign w:val="center"/>
          </w:tcPr>
          <w:p w14:paraId="1F1E020D" w14:textId="6BEA94F7" w:rsidR="003E7B8B" w:rsidRPr="002F6A93" w:rsidRDefault="003E7B8B" w:rsidP="002F6A9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2F6A93">
              <w:rPr>
                <w:rFonts w:ascii="Times New Roman" w:hAnsi="Times New Roman" w:cs="Times New Roman"/>
                <w:b/>
                <w:sz w:val="24"/>
                <w:szCs w:val="24"/>
              </w:rPr>
              <w:t>Thesis</w:t>
            </w:r>
          </w:p>
        </w:tc>
        <w:tc>
          <w:tcPr>
            <w:tcW w:w="3510" w:type="dxa"/>
            <w:shd w:val="clear" w:color="auto" w:fill="auto"/>
          </w:tcPr>
          <w:p w14:paraId="3DBFCE6F" w14:textId="2161BA00" w:rsidR="003E7B8B" w:rsidRPr="002F6A93" w:rsidRDefault="003E7B8B" w:rsidP="002F6A9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F6A9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5 points</w:t>
            </w:r>
          </w:p>
          <w:p w14:paraId="340828AD" w14:textId="750390D0" w:rsidR="003E7B8B" w:rsidRPr="002F6A93" w:rsidRDefault="003E7B8B" w:rsidP="002F6A93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259" w:hanging="187"/>
              <w:contextualSpacing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F6A93">
              <w:rPr>
                <w:rFonts w:ascii="Times New Roman" w:hAnsi="Times New Roman" w:cs="Times New Roman"/>
                <w:sz w:val="24"/>
                <w:szCs w:val="24"/>
              </w:rPr>
              <w:t>The paper opens with a clear, strong thesis statement.</w:t>
            </w:r>
          </w:p>
        </w:tc>
        <w:tc>
          <w:tcPr>
            <w:tcW w:w="3960" w:type="dxa"/>
            <w:shd w:val="clear" w:color="auto" w:fill="auto"/>
          </w:tcPr>
          <w:p w14:paraId="4353AE15" w14:textId="3D2945A0" w:rsidR="003E7B8B" w:rsidRPr="002F6A93" w:rsidRDefault="003E7B8B" w:rsidP="002F6A9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F6A9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4 points</w:t>
            </w:r>
          </w:p>
          <w:p w14:paraId="72933BF8" w14:textId="681F1881" w:rsidR="003E7B8B" w:rsidRPr="002F6A93" w:rsidRDefault="003E7B8B" w:rsidP="002F6A93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259" w:hanging="187"/>
              <w:contextualSpacing w:val="0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F6A93">
              <w:rPr>
                <w:rFonts w:ascii="Times New Roman" w:hAnsi="Times New Roman" w:cs="Times New Roman"/>
                <w:sz w:val="24"/>
                <w:szCs w:val="24"/>
              </w:rPr>
              <w:t xml:space="preserve">The paper opens with </w:t>
            </w:r>
            <w:r w:rsidR="00FD7A36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2F6A93">
              <w:rPr>
                <w:rFonts w:ascii="Times New Roman" w:hAnsi="Times New Roman" w:cs="Times New Roman"/>
                <w:sz w:val="24"/>
                <w:szCs w:val="24"/>
              </w:rPr>
              <w:t>weak thesis statement.</w:t>
            </w:r>
          </w:p>
        </w:tc>
        <w:tc>
          <w:tcPr>
            <w:tcW w:w="3870" w:type="dxa"/>
            <w:shd w:val="clear" w:color="auto" w:fill="auto"/>
          </w:tcPr>
          <w:p w14:paraId="3EB41A0D" w14:textId="7360EABB" w:rsidR="003E7B8B" w:rsidRPr="002F6A93" w:rsidRDefault="003E7B8B" w:rsidP="002F6A9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F6A9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 to 3 points</w:t>
            </w:r>
          </w:p>
          <w:p w14:paraId="17CD775D" w14:textId="12C273C2" w:rsidR="003E7B8B" w:rsidRPr="000C651F" w:rsidRDefault="003E7B8B" w:rsidP="00B50D23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346" w:hanging="274"/>
              <w:contextualSpacing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F6A93">
              <w:rPr>
                <w:rFonts w:ascii="Times New Roman" w:hAnsi="Times New Roman" w:cs="Times New Roman"/>
                <w:sz w:val="24"/>
                <w:szCs w:val="24"/>
              </w:rPr>
              <w:t>A thesis statement is not included</w:t>
            </w:r>
            <w:r w:rsidR="00F60F68">
              <w:rPr>
                <w:rFonts w:ascii="Times New Roman" w:hAnsi="Times New Roman" w:cs="Times New Roman"/>
                <w:sz w:val="24"/>
                <w:szCs w:val="24"/>
              </w:rPr>
              <w:t xml:space="preserve"> or states</w:t>
            </w:r>
            <w:r w:rsidRPr="000C65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“This article is about...”</w:t>
            </w:r>
          </w:p>
        </w:tc>
        <w:tc>
          <w:tcPr>
            <w:tcW w:w="1530" w:type="dxa"/>
            <w:shd w:val="clear" w:color="auto" w:fill="auto"/>
          </w:tcPr>
          <w:p w14:paraId="0784B0DB" w14:textId="77777777" w:rsidR="003E7B8B" w:rsidRPr="002F6A93" w:rsidRDefault="003E7B8B" w:rsidP="00DA392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2F6A9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0 points</w:t>
            </w:r>
          </w:p>
          <w:p w14:paraId="1550FD6A" w14:textId="08817B08" w:rsidR="003E7B8B" w:rsidRPr="002F6A93" w:rsidRDefault="003E7B8B" w:rsidP="002F6A9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F6A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t present</w:t>
            </w:r>
          </w:p>
        </w:tc>
      </w:tr>
      <w:tr w:rsidR="003E7B8B" w:rsidRPr="00DA3929" w14:paraId="5FAFCF22" w14:textId="77777777" w:rsidTr="002F6A93">
        <w:trPr>
          <w:jc w:val="center"/>
        </w:trPr>
        <w:tc>
          <w:tcPr>
            <w:tcW w:w="1792" w:type="dxa"/>
            <w:shd w:val="clear" w:color="auto" w:fill="BFBFBF" w:themeFill="background1" w:themeFillShade="BF"/>
            <w:vAlign w:val="center"/>
          </w:tcPr>
          <w:p w14:paraId="0073944C" w14:textId="6819FF71" w:rsidR="003E7B8B" w:rsidRPr="002F6A93" w:rsidRDefault="003E7B8B" w:rsidP="002F6A9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2F6A93">
              <w:rPr>
                <w:rFonts w:ascii="Times New Roman" w:hAnsi="Times New Roman" w:cs="Times New Roman"/>
                <w:b/>
                <w:sz w:val="24"/>
                <w:szCs w:val="24"/>
              </w:rPr>
              <w:t>Article Summary</w:t>
            </w:r>
          </w:p>
        </w:tc>
        <w:tc>
          <w:tcPr>
            <w:tcW w:w="3510" w:type="dxa"/>
            <w:shd w:val="clear" w:color="auto" w:fill="auto"/>
          </w:tcPr>
          <w:p w14:paraId="11C850A3" w14:textId="17A30BE8" w:rsidR="003E7B8B" w:rsidRPr="002F6A93" w:rsidRDefault="007C4753" w:rsidP="002F6A9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8</w:t>
            </w:r>
            <w:r w:rsidR="003E7B8B" w:rsidRPr="002F6A9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to 20 points</w:t>
            </w:r>
          </w:p>
          <w:p w14:paraId="0E70206B" w14:textId="33566837" w:rsidR="003E7B8B" w:rsidRPr="002F6A93" w:rsidRDefault="003E7B8B" w:rsidP="002F6A93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259" w:hanging="187"/>
              <w:contextualSpacing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F6A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Main points of the article have been </w:t>
            </w:r>
            <w:r w:rsidRPr="00B50D2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analyzed and then synthesized</w:t>
            </w:r>
            <w:r w:rsidRPr="002F6A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n 1</w:t>
            </w:r>
            <w:r w:rsidR="00FD6D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ull</w:t>
            </w:r>
            <w:r w:rsidRPr="002F6A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page</w:t>
            </w:r>
          </w:p>
          <w:p w14:paraId="22F331C2" w14:textId="135F2638" w:rsidR="003E7B8B" w:rsidRPr="002F6A93" w:rsidRDefault="003E7B8B" w:rsidP="00DA3929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246" w:hanging="18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F6A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Written in third person.  </w:t>
            </w:r>
          </w:p>
          <w:p w14:paraId="784374B2" w14:textId="77777777" w:rsidR="003E7B8B" w:rsidRDefault="003E7B8B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246" w:hanging="18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F6A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houghts are </w:t>
            </w:r>
            <w:r w:rsidRPr="00B50D2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clearly</w:t>
            </w:r>
            <w:r w:rsidRPr="002F6A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presented in an </w:t>
            </w:r>
            <w:r w:rsidRPr="00B50D2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organized</w:t>
            </w:r>
            <w:r w:rsidRPr="002F6A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and </w:t>
            </w:r>
            <w:r w:rsidRPr="00B50D2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well</w:t>
            </w:r>
            <w:r w:rsidR="0021608D" w:rsidRPr="00B50D2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-</w:t>
            </w:r>
            <w:r w:rsidRPr="00B50D2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developed</w:t>
            </w:r>
            <w:r w:rsidRPr="002F6A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document that flows from one idea to the next.</w:t>
            </w:r>
          </w:p>
          <w:p w14:paraId="1F40E38F" w14:textId="7D584219" w:rsidR="00DC548C" w:rsidRPr="002F6A93" w:rsidRDefault="00DC548C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246" w:hanging="18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 direct quotations are used.</w:t>
            </w:r>
          </w:p>
        </w:tc>
        <w:tc>
          <w:tcPr>
            <w:tcW w:w="3960" w:type="dxa"/>
            <w:shd w:val="clear" w:color="auto" w:fill="auto"/>
          </w:tcPr>
          <w:p w14:paraId="2E1F1693" w14:textId="5E01DF83" w:rsidR="003E7B8B" w:rsidRPr="002F6A93" w:rsidRDefault="007C4753" w:rsidP="002F6A9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17 </w:t>
            </w:r>
            <w:r w:rsidR="003E7B8B" w:rsidRPr="002F6A9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oints</w:t>
            </w:r>
          </w:p>
          <w:p w14:paraId="79B1BECB" w14:textId="42CE64C2" w:rsidR="003E7B8B" w:rsidRPr="002F6A93" w:rsidRDefault="003E7B8B" w:rsidP="002F6A93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259" w:hanging="187"/>
              <w:contextualSpacing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F6A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Main points of the article have been </w:t>
            </w:r>
            <w:r w:rsidRPr="002F6A9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analyzed and then synthesized</w:t>
            </w:r>
            <w:r w:rsidRPr="002F6A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n 1 page</w:t>
            </w:r>
            <w:r w:rsidR="005261C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</w:p>
          <w:p w14:paraId="0DDCBC29" w14:textId="77777777" w:rsidR="003E7B8B" w:rsidRPr="002F6A93" w:rsidRDefault="003E7B8B" w:rsidP="00DA3929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246" w:hanging="18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F6A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ritten in third person.</w:t>
            </w:r>
          </w:p>
          <w:p w14:paraId="3D143CB3" w14:textId="77777777" w:rsidR="003E7B8B" w:rsidRDefault="003E7B8B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246" w:hanging="18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F6A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houghts are </w:t>
            </w:r>
            <w:r w:rsidRPr="002F6A9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stated reasonably well</w:t>
            </w:r>
            <w:r w:rsidR="00FD6D17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;</w:t>
            </w:r>
            <w:r w:rsidRPr="002F6A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however</w:t>
            </w:r>
            <w:r w:rsidR="00FD6D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2F6A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2F6A9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lacks full development</w:t>
            </w:r>
            <w:r w:rsidRPr="002F6A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of points.</w:t>
            </w:r>
          </w:p>
          <w:p w14:paraId="57B2CB18" w14:textId="7ACBE588" w:rsidR="00DC548C" w:rsidRPr="002F6A93" w:rsidRDefault="00DC548C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246" w:hanging="18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cludes 1 direct quotation.</w:t>
            </w:r>
          </w:p>
        </w:tc>
        <w:tc>
          <w:tcPr>
            <w:tcW w:w="3870" w:type="dxa"/>
            <w:shd w:val="clear" w:color="auto" w:fill="auto"/>
          </w:tcPr>
          <w:p w14:paraId="1A4DDBAA" w14:textId="7725C1AB" w:rsidR="003E7B8B" w:rsidRPr="002F6A93" w:rsidRDefault="003E7B8B" w:rsidP="002F6A9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F6A9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 to 16 points</w:t>
            </w:r>
          </w:p>
          <w:p w14:paraId="37F0DBA1" w14:textId="1E2874BB" w:rsidR="003E7B8B" w:rsidRPr="002F6A93" w:rsidRDefault="003E7B8B" w:rsidP="002F6A93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259" w:hanging="187"/>
              <w:contextualSpacing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F6A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Main points of the article have been included </w:t>
            </w:r>
            <w:r w:rsidRPr="002F6A9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but NOT</w:t>
            </w:r>
            <w:r w:rsidRPr="002F6A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analyzed and/or synthesized in </w:t>
            </w:r>
            <w:r w:rsidRPr="002F6A9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less than</w:t>
            </w:r>
            <w:r w:rsidRPr="002F6A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1 page.</w:t>
            </w:r>
          </w:p>
          <w:p w14:paraId="51465857" w14:textId="462A2930" w:rsidR="003E7B8B" w:rsidRPr="002F6A93" w:rsidRDefault="003E7B8B" w:rsidP="00DA3929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246" w:hanging="18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2F6A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Written in </w:t>
            </w:r>
            <w:r w:rsidRPr="002F6A9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first </w:t>
            </w:r>
            <w:r w:rsidRPr="002F6A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erson.  </w:t>
            </w:r>
          </w:p>
          <w:p w14:paraId="40CFF5DC" w14:textId="77777777" w:rsidR="003E7B8B" w:rsidRPr="00B50D23" w:rsidRDefault="003E7B8B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246" w:hanging="18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2F6A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houghts are </w:t>
            </w:r>
            <w:r w:rsidRPr="002F6A9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NOT </w:t>
            </w:r>
            <w:r w:rsidRPr="002F6A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learly presented</w:t>
            </w:r>
            <w:r w:rsidR="00DA392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and</w:t>
            </w:r>
            <w:r w:rsidRPr="002F6A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lacks organization, development</w:t>
            </w:r>
            <w:r w:rsidR="00DA392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2F6A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and flow.</w:t>
            </w:r>
          </w:p>
          <w:p w14:paraId="329B3D5D" w14:textId="655F1090" w:rsidR="00DC548C" w:rsidRPr="002F6A93" w:rsidRDefault="00DC548C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246" w:hanging="18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clu</w:t>
            </w:r>
            <w:r w:rsidR="00F60F6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s more than 1 direct quote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530" w:type="dxa"/>
            <w:shd w:val="clear" w:color="auto" w:fill="auto"/>
          </w:tcPr>
          <w:p w14:paraId="443AD2DA" w14:textId="77777777" w:rsidR="003E7B8B" w:rsidRPr="002F6A93" w:rsidRDefault="003E7B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2F6A9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0 points</w:t>
            </w:r>
          </w:p>
          <w:p w14:paraId="44ADEED2" w14:textId="1FB7D27C" w:rsidR="003E7B8B" w:rsidRPr="002F6A93" w:rsidRDefault="003E7B8B" w:rsidP="002F6A9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F6A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t present</w:t>
            </w:r>
          </w:p>
        </w:tc>
      </w:tr>
      <w:tr w:rsidR="001405D2" w:rsidRPr="00DA3929" w14:paraId="33365F34" w14:textId="77777777" w:rsidTr="003C0102">
        <w:trPr>
          <w:jc w:val="center"/>
        </w:trPr>
        <w:tc>
          <w:tcPr>
            <w:tcW w:w="1792" w:type="dxa"/>
            <w:shd w:val="clear" w:color="auto" w:fill="BFBFBF" w:themeFill="background1" w:themeFillShade="BF"/>
            <w:vAlign w:val="center"/>
          </w:tcPr>
          <w:p w14:paraId="44019699" w14:textId="09173D6F" w:rsidR="001405D2" w:rsidRPr="002F6A93" w:rsidRDefault="001405D2" w:rsidP="003C010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rticle Analysis</w:t>
            </w:r>
          </w:p>
        </w:tc>
        <w:tc>
          <w:tcPr>
            <w:tcW w:w="3510" w:type="dxa"/>
            <w:shd w:val="clear" w:color="auto" w:fill="auto"/>
          </w:tcPr>
          <w:p w14:paraId="0BFB44D3" w14:textId="77777777" w:rsidR="001405D2" w:rsidRPr="002F6A93" w:rsidRDefault="001405D2" w:rsidP="003C010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4 to 15</w:t>
            </w:r>
            <w:r w:rsidRPr="002F6A9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points</w:t>
            </w:r>
          </w:p>
          <w:p w14:paraId="418C12F1" w14:textId="77777777" w:rsidR="001405D2" w:rsidRPr="002F6A93" w:rsidRDefault="001405D2" w:rsidP="003C0102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259" w:hanging="187"/>
              <w:contextualSpacing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F6A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Written in the </w:t>
            </w:r>
            <w:r w:rsidRPr="002F6A9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first person.</w:t>
            </w:r>
          </w:p>
          <w:p w14:paraId="35BF7B8C" w14:textId="70C95BC6" w:rsidR="001405D2" w:rsidRPr="002F6A93" w:rsidRDefault="001405D2" w:rsidP="003C0102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246" w:hanging="18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0D2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Clearly</w:t>
            </w:r>
            <w:r w:rsidRPr="002F6A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articulates the author of the paper’s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nalysis</w:t>
            </w:r>
            <w:r w:rsidRPr="002F6A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f</w:t>
            </w:r>
            <w:r w:rsidRPr="002F6A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the article</w:t>
            </w:r>
          </w:p>
          <w:p w14:paraId="0DF37517" w14:textId="77777777" w:rsidR="001405D2" w:rsidRPr="002F6A93" w:rsidRDefault="001405D2" w:rsidP="003C0102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246" w:hanging="18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F6A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xplains why he/she agrees or disagrees with the article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</w:p>
          <w:p w14:paraId="4FDFB4EB" w14:textId="77777777" w:rsidR="001405D2" w:rsidRDefault="001405D2" w:rsidP="003C0102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246" w:hanging="18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E3AC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clude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</w:t>
            </w:r>
            <w:r w:rsidRPr="006E3AC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detailed reasons to support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uthor’s</w:t>
            </w:r>
            <w:r w:rsidRPr="006E3AC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expressed opinion</w:t>
            </w:r>
            <w:r w:rsidRPr="002F6A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</w:p>
          <w:p w14:paraId="542C72BD" w14:textId="77777777" w:rsidR="001405D2" w:rsidRPr="002F6A93" w:rsidRDefault="001405D2" w:rsidP="003C0102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246" w:hanging="18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F6A93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No more than 1 paragraph.</w:t>
            </w:r>
          </w:p>
        </w:tc>
        <w:tc>
          <w:tcPr>
            <w:tcW w:w="3960" w:type="dxa"/>
            <w:shd w:val="clear" w:color="auto" w:fill="auto"/>
          </w:tcPr>
          <w:p w14:paraId="483A8E8E" w14:textId="77777777" w:rsidR="001405D2" w:rsidRPr="002F6A93" w:rsidRDefault="001405D2" w:rsidP="003C010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3</w:t>
            </w:r>
            <w:r w:rsidRPr="002F6A9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points</w:t>
            </w:r>
          </w:p>
          <w:p w14:paraId="097BCBE2" w14:textId="77777777" w:rsidR="001405D2" w:rsidRPr="002F6A93" w:rsidRDefault="001405D2" w:rsidP="003C0102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259" w:hanging="187"/>
              <w:contextualSpacing w:val="0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F6A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Written in the </w:t>
            </w:r>
            <w:r w:rsidRPr="002F6A9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first person.</w:t>
            </w:r>
          </w:p>
          <w:p w14:paraId="6D495EF6" w14:textId="77777777" w:rsidR="001405D2" w:rsidRPr="002F6A93" w:rsidRDefault="001405D2" w:rsidP="003C0102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246" w:hanging="180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50D2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Reasonably</w:t>
            </w:r>
            <w:r w:rsidRPr="002F6A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articulates the author of the paper’s reaction to the article. </w:t>
            </w:r>
          </w:p>
          <w:p w14:paraId="32CCF69C" w14:textId="77777777" w:rsidR="001405D2" w:rsidRPr="002F6A93" w:rsidRDefault="001405D2" w:rsidP="003C0102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246" w:hanging="180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F6A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oes not clearly explain why he/she agrees or disagrees with the article</w:t>
            </w:r>
          </w:p>
          <w:p w14:paraId="7C1D803B" w14:textId="77777777" w:rsidR="001405D2" w:rsidRPr="00B50D23" w:rsidRDefault="001405D2" w:rsidP="003C0102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246" w:hanging="180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F6A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rovides weak </w:t>
            </w:r>
            <w:r w:rsidRPr="000D39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asons to support author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’</w:t>
            </w:r>
            <w:r w:rsidRPr="000D39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 expressed opinion.</w:t>
            </w:r>
          </w:p>
          <w:p w14:paraId="12CD552B" w14:textId="77777777" w:rsidR="001405D2" w:rsidRPr="002F6A93" w:rsidRDefault="001405D2" w:rsidP="003C0102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246" w:hanging="180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F6A93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No more than 1 paragraph.</w:t>
            </w:r>
          </w:p>
        </w:tc>
        <w:tc>
          <w:tcPr>
            <w:tcW w:w="3870" w:type="dxa"/>
          </w:tcPr>
          <w:p w14:paraId="6A48FE4D" w14:textId="77777777" w:rsidR="001405D2" w:rsidRPr="002F6A93" w:rsidRDefault="001405D2" w:rsidP="003C010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 to 12</w:t>
            </w:r>
            <w:r w:rsidRPr="002F6A9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points</w:t>
            </w:r>
          </w:p>
          <w:p w14:paraId="0D50CC35" w14:textId="77777777" w:rsidR="001405D2" w:rsidRPr="002F6A93" w:rsidRDefault="001405D2" w:rsidP="003C0102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259" w:hanging="187"/>
              <w:contextualSpacing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F6A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Written in the </w:t>
            </w:r>
            <w:r w:rsidRPr="002F6A9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third person.</w:t>
            </w:r>
          </w:p>
          <w:p w14:paraId="6FB6C6DF" w14:textId="77777777" w:rsidR="001405D2" w:rsidRPr="002F6A93" w:rsidRDefault="001405D2" w:rsidP="003C0102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246" w:hanging="18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F6A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rticulation of the author of the paper’s reaction to the article is </w:t>
            </w:r>
            <w:r w:rsidRPr="00B50D2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weak and disorganized</w:t>
            </w:r>
            <w:r w:rsidRPr="002F6A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. </w:t>
            </w:r>
          </w:p>
          <w:p w14:paraId="51F84D00" w14:textId="77777777" w:rsidR="001405D2" w:rsidRPr="002F6A93" w:rsidRDefault="001405D2" w:rsidP="003C0102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246" w:hanging="18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F6A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Does not explain why he/she agrees or disagrees with the article </w:t>
            </w:r>
          </w:p>
          <w:p w14:paraId="3DAED9BC" w14:textId="77777777" w:rsidR="001405D2" w:rsidRDefault="001405D2" w:rsidP="003C0102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246" w:hanging="18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F6A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Fails to include </w:t>
            </w:r>
            <w:r w:rsidRPr="000D39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asons to support author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’</w:t>
            </w:r>
            <w:r w:rsidRPr="000D39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 expressed opinion.</w:t>
            </w:r>
          </w:p>
          <w:p w14:paraId="77E3C7E0" w14:textId="77777777" w:rsidR="001405D2" w:rsidRPr="002F6A93" w:rsidRDefault="001405D2" w:rsidP="003C0102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246" w:hanging="18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0D2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More</w:t>
            </w:r>
            <w:r w:rsidRPr="002F6A93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than 1 paragraph.</w:t>
            </w:r>
          </w:p>
        </w:tc>
        <w:tc>
          <w:tcPr>
            <w:tcW w:w="1530" w:type="dxa"/>
            <w:shd w:val="clear" w:color="auto" w:fill="auto"/>
          </w:tcPr>
          <w:p w14:paraId="7877E09F" w14:textId="77777777" w:rsidR="001405D2" w:rsidRPr="002F6A93" w:rsidRDefault="001405D2" w:rsidP="003C010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2F6A9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0 points</w:t>
            </w:r>
          </w:p>
          <w:p w14:paraId="29F12488" w14:textId="77777777" w:rsidR="001405D2" w:rsidRPr="002F6A93" w:rsidRDefault="001405D2" w:rsidP="003C010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2F6A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t present.</w:t>
            </w:r>
          </w:p>
          <w:p w14:paraId="2313371F" w14:textId="77777777" w:rsidR="001405D2" w:rsidRPr="002F6A93" w:rsidRDefault="001405D2" w:rsidP="003C01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E7B8B" w:rsidRPr="00DA3929" w14:paraId="0B8D5783" w14:textId="77777777" w:rsidTr="002F6A93">
        <w:trPr>
          <w:jc w:val="center"/>
        </w:trPr>
        <w:tc>
          <w:tcPr>
            <w:tcW w:w="1792" w:type="dxa"/>
            <w:shd w:val="clear" w:color="auto" w:fill="BFBFBF" w:themeFill="background1" w:themeFillShade="BF"/>
            <w:vAlign w:val="center"/>
          </w:tcPr>
          <w:p w14:paraId="747D4079" w14:textId="13FB303E" w:rsidR="003E7B8B" w:rsidRPr="002F6A93" w:rsidRDefault="001405D2" w:rsidP="002F6A9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ersonal </w:t>
            </w:r>
            <w:r w:rsidR="003E7B8B" w:rsidRPr="002F6A93">
              <w:rPr>
                <w:rFonts w:ascii="Times New Roman" w:hAnsi="Times New Roman" w:cs="Times New Roman"/>
                <w:b/>
                <w:sz w:val="24"/>
                <w:szCs w:val="24"/>
              </w:rPr>
              <w:t>Reflection</w:t>
            </w:r>
          </w:p>
        </w:tc>
        <w:tc>
          <w:tcPr>
            <w:tcW w:w="3510" w:type="dxa"/>
            <w:shd w:val="clear" w:color="auto" w:fill="auto"/>
          </w:tcPr>
          <w:p w14:paraId="76C52FB0" w14:textId="51992079" w:rsidR="000A0638" w:rsidRPr="002F6A93" w:rsidRDefault="000A0638" w:rsidP="000A063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4 to 15</w:t>
            </w:r>
            <w:r w:rsidRPr="002F6A9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points</w:t>
            </w:r>
          </w:p>
          <w:p w14:paraId="408C5803" w14:textId="6F0C02C4" w:rsidR="003E7B8B" w:rsidRPr="002F6A93" w:rsidRDefault="003E7B8B" w:rsidP="002F6A93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346" w:hanging="274"/>
              <w:contextualSpacing w:val="0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bookmarkStart w:id="0" w:name="OLE_LINK1"/>
            <w:bookmarkStart w:id="1" w:name="OLE_LINK2"/>
            <w:r w:rsidRPr="002F6A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Written in </w:t>
            </w:r>
            <w:r w:rsidRPr="00B50D2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first person</w:t>
            </w:r>
            <w:r w:rsidRPr="002F6A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</w:p>
          <w:p w14:paraId="77A60DBE" w14:textId="53170E3D" w:rsidR="003E7B8B" w:rsidRPr="002F6A93" w:rsidRDefault="003E7B8B" w:rsidP="00DA392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336" w:hanging="270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F6A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ntains </w:t>
            </w:r>
            <w:r w:rsidRPr="00B50D2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clearly</w:t>
            </w:r>
            <w:r w:rsidRPr="002F6A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developed </w:t>
            </w:r>
            <w:bookmarkEnd w:id="0"/>
            <w:bookmarkEnd w:id="1"/>
            <w:r w:rsidRPr="002F6A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deas </w:t>
            </w:r>
            <w:r w:rsidRPr="002F6A93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on how to apply article content to students </w:t>
            </w:r>
            <w:r w:rsidR="00EE3D8D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and professional use </w:t>
            </w:r>
            <w:r w:rsidRPr="002F6A93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within one's own present or future practice.</w:t>
            </w:r>
          </w:p>
          <w:p w14:paraId="041F4B9C" w14:textId="0F313C14" w:rsidR="003E7B8B" w:rsidRPr="002F6A93" w:rsidRDefault="003E7B8B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336" w:hanging="270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F6A93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No more than 1 paragraph.</w:t>
            </w:r>
          </w:p>
        </w:tc>
        <w:tc>
          <w:tcPr>
            <w:tcW w:w="3960" w:type="dxa"/>
            <w:shd w:val="clear" w:color="auto" w:fill="auto"/>
          </w:tcPr>
          <w:p w14:paraId="06DDF3DB" w14:textId="3BCE7E55" w:rsidR="003E7B8B" w:rsidRPr="002F6A93" w:rsidRDefault="000A0638" w:rsidP="002F6A9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3</w:t>
            </w:r>
            <w:r w:rsidR="003E7B8B" w:rsidRPr="002F6A9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points</w:t>
            </w:r>
          </w:p>
          <w:p w14:paraId="0BE0C73E" w14:textId="77777777" w:rsidR="003E7B8B" w:rsidRPr="002F6A93" w:rsidRDefault="003E7B8B" w:rsidP="002F6A93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346" w:hanging="274"/>
              <w:contextualSpacing w:val="0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F6A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Written in </w:t>
            </w:r>
            <w:r w:rsidRPr="002F6A9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first</w:t>
            </w:r>
            <w:r w:rsidRPr="002F6A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person.</w:t>
            </w:r>
          </w:p>
          <w:p w14:paraId="3C3CFBD6" w14:textId="4CAB05AC" w:rsidR="003E7B8B" w:rsidRPr="002F6A93" w:rsidRDefault="003E7B8B" w:rsidP="00DA392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336" w:hanging="270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F6A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ntains </w:t>
            </w:r>
            <w:r w:rsidRPr="002F6A9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reasonably</w:t>
            </w:r>
            <w:r w:rsidRPr="002F6A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developed ideas </w:t>
            </w:r>
            <w:r w:rsidRPr="002F6A93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on how to apply article content to students with </w:t>
            </w:r>
            <w:r w:rsidR="00EE3D8D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and professional use</w:t>
            </w:r>
            <w:r w:rsidRPr="002F6A93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within one's own present or future practice.</w:t>
            </w:r>
          </w:p>
          <w:p w14:paraId="3FA457A5" w14:textId="5609422F" w:rsidR="003E7B8B" w:rsidRPr="002F6A93" w:rsidRDefault="003E7B8B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336" w:hanging="270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F6A93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No more than 1 paragraph.</w:t>
            </w:r>
          </w:p>
        </w:tc>
        <w:tc>
          <w:tcPr>
            <w:tcW w:w="3870" w:type="dxa"/>
          </w:tcPr>
          <w:p w14:paraId="7983D082" w14:textId="7D4757C7" w:rsidR="003E7B8B" w:rsidRPr="002F6A93" w:rsidRDefault="003E7B8B" w:rsidP="002F6A9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F6A9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1 to </w:t>
            </w:r>
            <w:r w:rsidR="000A063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2</w:t>
            </w:r>
            <w:r w:rsidRPr="002F6A9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points</w:t>
            </w:r>
          </w:p>
          <w:p w14:paraId="50E2F88C" w14:textId="324DBD02" w:rsidR="003E7B8B" w:rsidRPr="002F6A93" w:rsidRDefault="003E7B8B" w:rsidP="002F6A93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346" w:hanging="274"/>
              <w:contextualSpacing w:val="0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F6A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Written in </w:t>
            </w:r>
            <w:r w:rsidRPr="002F6A9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third </w:t>
            </w:r>
            <w:r w:rsidRPr="002F6A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erson.</w:t>
            </w:r>
          </w:p>
          <w:p w14:paraId="6E88879C" w14:textId="2F7D4765" w:rsidR="003E7B8B" w:rsidRPr="002F6A93" w:rsidRDefault="003E7B8B" w:rsidP="00DA392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336" w:hanging="270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F6A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eflection </w:t>
            </w:r>
            <w:r w:rsidRPr="002F6A9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lacks development</w:t>
            </w:r>
            <w:r w:rsidRPr="002F6A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of ideas and </w:t>
            </w:r>
            <w:r w:rsidRPr="002F6A9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fails to explain</w:t>
            </w:r>
            <w:r w:rsidRPr="002F6A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2F6A93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how to apply article content to</w:t>
            </w:r>
            <w:r w:rsidR="00EE3D8D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students</w:t>
            </w:r>
            <w:r w:rsidRPr="002F6A93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EE3D8D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and professional use</w:t>
            </w:r>
            <w:r w:rsidRPr="002F6A93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within one's own present or future practice.</w:t>
            </w:r>
          </w:p>
          <w:p w14:paraId="1EC322B8" w14:textId="21074E15" w:rsidR="003E7B8B" w:rsidRPr="002F6A93" w:rsidRDefault="003E7B8B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336" w:hanging="270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F6A9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More </w:t>
            </w:r>
            <w:r w:rsidRPr="002F6A93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than 1 paragraph.</w:t>
            </w:r>
          </w:p>
        </w:tc>
        <w:tc>
          <w:tcPr>
            <w:tcW w:w="1530" w:type="dxa"/>
            <w:shd w:val="clear" w:color="auto" w:fill="auto"/>
          </w:tcPr>
          <w:p w14:paraId="3A0F4209" w14:textId="77777777" w:rsidR="003E7B8B" w:rsidRPr="002F6A93" w:rsidRDefault="003E7B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2F6A9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0 points</w:t>
            </w:r>
          </w:p>
          <w:p w14:paraId="3F17B526" w14:textId="120B9DBD" w:rsidR="003E7B8B" w:rsidRPr="002F6A93" w:rsidRDefault="003E7B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2F6A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t present.</w:t>
            </w:r>
          </w:p>
        </w:tc>
      </w:tr>
      <w:tr w:rsidR="00DA3929" w:rsidRPr="00DA3929" w14:paraId="25976D75" w14:textId="77777777" w:rsidTr="00DA3929">
        <w:trPr>
          <w:trHeight w:val="156"/>
          <w:jc w:val="center"/>
        </w:trPr>
        <w:tc>
          <w:tcPr>
            <w:tcW w:w="1792" w:type="dxa"/>
            <w:shd w:val="clear" w:color="auto" w:fill="8EAADB" w:themeFill="accent1" w:themeFillTint="99"/>
            <w:vAlign w:val="center"/>
          </w:tcPr>
          <w:p w14:paraId="76AA2F9A" w14:textId="41E45DDD" w:rsidR="003E7B8B" w:rsidRPr="002F6A93" w:rsidRDefault="003E7B8B" w:rsidP="00DA392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F6A9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lastRenderedPageBreak/>
              <w:t>Structure</w:t>
            </w:r>
            <w:bookmarkStart w:id="2" w:name="_GoBack"/>
            <w:bookmarkEnd w:id="2"/>
          </w:p>
        </w:tc>
        <w:tc>
          <w:tcPr>
            <w:tcW w:w="3510" w:type="dxa"/>
            <w:shd w:val="clear" w:color="auto" w:fill="8EAADB" w:themeFill="accent1" w:themeFillTint="99"/>
            <w:vAlign w:val="center"/>
          </w:tcPr>
          <w:p w14:paraId="79F1287E" w14:textId="708237B6" w:rsidR="003E7B8B" w:rsidRPr="002F6A93" w:rsidRDefault="003E7B8B" w:rsidP="002F6A9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F6A9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dvanced</w:t>
            </w:r>
          </w:p>
        </w:tc>
        <w:tc>
          <w:tcPr>
            <w:tcW w:w="3960" w:type="dxa"/>
            <w:shd w:val="clear" w:color="auto" w:fill="8EAADB" w:themeFill="accent1" w:themeFillTint="99"/>
            <w:vAlign w:val="center"/>
          </w:tcPr>
          <w:p w14:paraId="33AB6C3A" w14:textId="41375277" w:rsidR="003E7B8B" w:rsidRPr="002F6A93" w:rsidRDefault="003E7B8B" w:rsidP="002F6A9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F6A9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roficient</w:t>
            </w:r>
          </w:p>
        </w:tc>
        <w:tc>
          <w:tcPr>
            <w:tcW w:w="3870" w:type="dxa"/>
            <w:shd w:val="clear" w:color="auto" w:fill="8EAADB" w:themeFill="accent1" w:themeFillTint="99"/>
            <w:vAlign w:val="center"/>
          </w:tcPr>
          <w:p w14:paraId="5263A9B0" w14:textId="4DB46943" w:rsidR="003E7B8B" w:rsidRPr="002F6A93" w:rsidRDefault="003E7B8B" w:rsidP="002F6A9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F6A9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Developing</w:t>
            </w:r>
          </w:p>
        </w:tc>
        <w:tc>
          <w:tcPr>
            <w:tcW w:w="1530" w:type="dxa"/>
            <w:shd w:val="clear" w:color="auto" w:fill="8EAADB" w:themeFill="accent1" w:themeFillTint="99"/>
            <w:vAlign w:val="center"/>
          </w:tcPr>
          <w:p w14:paraId="54719CC1" w14:textId="65DA9F30" w:rsidR="003E7B8B" w:rsidRPr="002F6A93" w:rsidRDefault="003E7B8B" w:rsidP="002F6A9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F6A9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Not present</w:t>
            </w:r>
          </w:p>
        </w:tc>
      </w:tr>
      <w:tr w:rsidR="003E7B8B" w:rsidRPr="00DA3929" w14:paraId="36290A74" w14:textId="77777777" w:rsidTr="002F6A93">
        <w:trPr>
          <w:jc w:val="center"/>
        </w:trPr>
        <w:tc>
          <w:tcPr>
            <w:tcW w:w="1792" w:type="dxa"/>
            <w:shd w:val="clear" w:color="auto" w:fill="BFBFBF" w:themeFill="background1" w:themeFillShade="BF"/>
            <w:vAlign w:val="center"/>
          </w:tcPr>
          <w:p w14:paraId="3D4EF713" w14:textId="65720EBB" w:rsidR="003E7B8B" w:rsidRPr="002F6A93" w:rsidRDefault="003E7B8B" w:rsidP="00DA392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2F6A93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Mechanics and Grammar</w:t>
            </w:r>
          </w:p>
        </w:tc>
        <w:tc>
          <w:tcPr>
            <w:tcW w:w="3510" w:type="dxa"/>
            <w:shd w:val="clear" w:color="auto" w:fill="auto"/>
          </w:tcPr>
          <w:p w14:paraId="74F57937" w14:textId="5B4A1400" w:rsidR="003E7B8B" w:rsidRPr="002F6A93" w:rsidRDefault="003E7B8B" w:rsidP="002F6A93">
            <w:pPr>
              <w:pStyle w:val="Default"/>
              <w:jc w:val="center"/>
              <w:rPr>
                <w:rFonts w:ascii="Times New Roman" w:hAnsi="Times New Roman" w:cs="Times New Roman"/>
                <w:b/>
              </w:rPr>
            </w:pPr>
            <w:r w:rsidRPr="002F6A93">
              <w:rPr>
                <w:rFonts w:ascii="Times New Roman" w:hAnsi="Times New Roman" w:cs="Times New Roman"/>
                <w:b/>
              </w:rPr>
              <w:t>1</w:t>
            </w:r>
            <w:r w:rsidR="000A0638">
              <w:rPr>
                <w:rFonts w:ascii="Times New Roman" w:hAnsi="Times New Roman" w:cs="Times New Roman"/>
                <w:b/>
              </w:rPr>
              <w:t>0</w:t>
            </w:r>
            <w:r w:rsidRPr="002F6A93">
              <w:rPr>
                <w:rFonts w:ascii="Times New Roman" w:hAnsi="Times New Roman" w:cs="Times New Roman"/>
                <w:b/>
              </w:rPr>
              <w:t xml:space="preserve"> points</w:t>
            </w:r>
          </w:p>
          <w:p w14:paraId="08382699" w14:textId="77777777" w:rsidR="003E7B8B" w:rsidRPr="002F6A93" w:rsidRDefault="003E7B8B" w:rsidP="002F6A93">
            <w:pPr>
              <w:pStyle w:val="Default"/>
              <w:numPr>
                <w:ilvl w:val="0"/>
                <w:numId w:val="1"/>
              </w:numPr>
              <w:ind w:left="252" w:hanging="252"/>
              <w:rPr>
                <w:rFonts w:ascii="Times New Roman" w:hAnsi="Times New Roman" w:cs="Times New Roman"/>
                <w:color w:val="auto"/>
              </w:rPr>
            </w:pPr>
            <w:r w:rsidRPr="002F6A93">
              <w:rPr>
                <w:rFonts w:ascii="Times New Roman" w:hAnsi="Times New Roman" w:cs="Times New Roman"/>
                <w:color w:val="auto"/>
              </w:rPr>
              <w:t>Sentence fluency coherent, unified, varied.</w:t>
            </w:r>
          </w:p>
          <w:p w14:paraId="6D2D798C" w14:textId="77777777" w:rsidR="003E7B8B" w:rsidRPr="002F6A93" w:rsidRDefault="003E7B8B" w:rsidP="00DA3929">
            <w:pPr>
              <w:pStyle w:val="Default"/>
              <w:numPr>
                <w:ilvl w:val="0"/>
                <w:numId w:val="1"/>
              </w:numPr>
              <w:ind w:left="252" w:hanging="252"/>
              <w:rPr>
                <w:rFonts w:ascii="Times New Roman" w:hAnsi="Times New Roman" w:cs="Times New Roman"/>
                <w:color w:val="auto"/>
              </w:rPr>
            </w:pPr>
            <w:r w:rsidRPr="002F6A93">
              <w:rPr>
                <w:rFonts w:ascii="Times New Roman" w:hAnsi="Times New Roman" w:cs="Times New Roman"/>
                <w:color w:val="auto"/>
              </w:rPr>
              <w:t>Sentence structure complete.</w:t>
            </w:r>
          </w:p>
          <w:p w14:paraId="5E65D1B0" w14:textId="6F52A5B3" w:rsidR="003E7B8B" w:rsidRPr="002F6A93" w:rsidRDefault="003E7B8B">
            <w:pPr>
              <w:pStyle w:val="Default"/>
              <w:numPr>
                <w:ilvl w:val="0"/>
                <w:numId w:val="1"/>
              </w:numPr>
              <w:ind w:left="252" w:hanging="252"/>
              <w:rPr>
                <w:rFonts w:ascii="Times New Roman" w:hAnsi="Times New Roman" w:cs="Times New Roman"/>
                <w:b/>
              </w:rPr>
            </w:pPr>
            <w:r w:rsidRPr="002F6A93">
              <w:rPr>
                <w:rFonts w:ascii="Times New Roman" w:hAnsi="Times New Roman" w:cs="Times New Roman"/>
                <w:color w:val="auto"/>
              </w:rPr>
              <w:t xml:space="preserve">Correct spelling, punctuation, capitalization. </w:t>
            </w:r>
            <w:r w:rsidRPr="002F6A93">
              <w:rPr>
                <w:rFonts w:ascii="Times New Roman" w:hAnsi="Times New Roman" w:cs="Times New Roman"/>
              </w:rPr>
              <w:t>Varied diction, word choices.</w:t>
            </w:r>
          </w:p>
          <w:p w14:paraId="79624932" w14:textId="20D20565" w:rsidR="003E7B8B" w:rsidRPr="002F6A93" w:rsidRDefault="003E7B8B" w:rsidP="00B50D23">
            <w:pPr>
              <w:pStyle w:val="Default"/>
              <w:ind w:left="252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960" w:type="dxa"/>
            <w:shd w:val="clear" w:color="auto" w:fill="auto"/>
          </w:tcPr>
          <w:p w14:paraId="01F2BB07" w14:textId="52659AD2" w:rsidR="003E7B8B" w:rsidRPr="002F6A93" w:rsidRDefault="000A0638" w:rsidP="002F6A93">
            <w:pPr>
              <w:pStyle w:val="Default"/>
              <w:jc w:val="center"/>
              <w:rPr>
                <w:rFonts w:ascii="Times New Roman" w:hAnsi="Times New Roman" w:cs="Times New Roman"/>
                <w:b/>
                <w:color w:val="auto"/>
              </w:rPr>
            </w:pPr>
            <w:r>
              <w:rPr>
                <w:rFonts w:ascii="Times New Roman" w:hAnsi="Times New Roman" w:cs="Times New Roman"/>
                <w:b/>
                <w:color w:val="auto"/>
              </w:rPr>
              <w:t>8</w:t>
            </w:r>
            <w:r w:rsidR="007C4753">
              <w:rPr>
                <w:rFonts w:ascii="Times New Roman" w:hAnsi="Times New Roman" w:cs="Times New Roman"/>
                <w:b/>
                <w:color w:val="auto"/>
              </w:rPr>
              <w:t xml:space="preserve"> to </w:t>
            </w:r>
            <w:r>
              <w:rPr>
                <w:rFonts w:ascii="Times New Roman" w:hAnsi="Times New Roman" w:cs="Times New Roman"/>
                <w:b/>
                <w:color w:val="auto"/>
              </w:rPr>
              <w:t>9</w:t>
            </w:r>
            <w:r w:rsidR="003E7B8B" w:rsidRPr="002F6A93">
              <w:rPr>
                <w:rFonts w:ascii="Times New Roman" w:hAnsi="Times New Roman" w:cs="Times New Roman"/>
                <w:b/>
                <w:color w:val="auto"/>
              </w:rPr>
              <w:t xml:space="preserve"> points</w:t>
            </w:r>
          </w:p>
          <w:p w14:paraId="57FD9E62" w14:textId="77777777" w:rsidR="003E7B8B" w:rsidRPr="002F6A93" w:rsidRDefault="003E7B8B" w:rsidP="002F6A93">
            <w:pPr>
              <w:pStyle w:val="Default"/>
              <w:numPr>
                <w:ilvl w:val="0"/>
                <w:numId w:val="2"/>
              </w:numPr>
              <w:ind w:left="252" w:hanging="270"/>
              <w:rPr>
                <w:rFonts w:ascii="Times New Roman" w:hAnsi="Times New Roman" w:cs="Times New Roman"/>
                <w:color w:val="auto"/>
              </w:rPr>
            </w:pPr>
            <w:r w:rsidRPr="002F6A93">
              <w:rPr>
                <w:rFonts w:ascii="Times New Roman" w:hAnsi="Times New Roman" w:cs="Times New Roman"/>
                <w:color w:val="auto"/>
              </w:rPr>
              <w:t>Relatively few errors in sentence fluency.</w:t>
            </w:r>
          </w:p>
          <w:p w14:paraId="5E1FB8FF" w14:textId="3425BB40" w:rsidR="003E7B8B" w:rsidRPr="002F6A93" w:rsidRDefault="00DC548C" w:rsidP="00DA3929">
            <w:pPr>
              <w:pStyle w:val="Default"/>
              <w:numPr>
                <w:ilvl w:val="0"/>
                <w:numId w:val="2"/>
              </w:numPr>
              <w:ind w:left="252" w:hanging="270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Relatively few instances of</w:t>
            </w:r>
            <w:r w:rsidRPr="002F6A93">
              <w:rPr>
                <w:rFonts w:ascii="Times New Roman" w:hAnsi="Times New Roman" w:cs="Times New Roman"/>
                <w:color w:val="auto"/>
              </w:rPr>
              <w:t xml:space="preserve"> </w:t>
            </w:r>
            <w:r w:rsidR="003E7B8B" w:rsidRPr="002F6A93">
              <w:rPr>
                <w:rFonts w:ascii="Times New Roman" w:hAnsi="Times New Roman" w:cs="Times New Roman"/>
                <w:color w:val="auto"/>
              </w:rPr>
              <w:t>fragments/run-ons, poor spelling, punctuation, and capitalization.</w:t>
            </w:r>
          </w:p>
          <w:p w14:paraId="521FF595" w14:textId="5BD38EF2" w:rsidR="003E7B8B" w:rsidRPr="002F6A93" w:rsidRDefault="003E7B8B">
            <w:pPr>
              <w:pStyle w:val="Default"/>
              <w:numPr>
                <w:ilvl w:val="0"/>
                <w:numId w:val="2"/>
              </w:numPr>
              <w:ind w:left="252" w:hanging="270"/>
              <w:rPr>
                <w:rFonts w:ascii="Times New Roman" w:hAnsi="Times New Roman" w:cs="Times New Roman"/>
                <w:color w:val="auto"/>
              </w:rPr>
            </w:pPr>
            <w:r w:rsidRPr="002F6A93">
              <w:rPr>
                <w:rFonts w:ascii="Times New Roman" w:hAnsi="Times New Roman" w:cs="Times New Roman"/>
              </w:rPr>
              <w:t>Limited diction, uses trite words, slang, and contractions.</w:t>
            </w:r>
          </w:p>
        </w:tc>
        <w:tc>
          <w:tcPr>
            <w:tcW w:w="3870" w:type="dxa"/>
          </w:tcPr>
          <w:p w14:paraId="634179FB" w14:textId="406AD28D" w:rsidR="003E7B8B" w:rsidRPr="002F6A93" w:rsidRDefault="007C4753" w:rsidP="002F6A93">
            <w:pPr>
              <w:pStyle w:val="Default"/>
              <w:jc w:val="center"/>
              <w:rPr>
                <w:rFonts w:ascii="Times New Roman" w:hAnsi="Times New Roman" w:cs="Times New Roman"/>
                <w:b/>
                <w:color w:val="auto"/>
              </w:rPr>
            </w:pPr>
            <w:r>
              <w:rPr>
                <w:rFonts w:ascii="Times New Roman" w:hAnsi="Times New Roman" w:cs="Times New Roman"/>
                <w:b/>
                <w:color w:val="auto"/>
              </w:rPr>
              <w:t>1 to</w:t>
            </w:r>
            <w:r w:rsidR="000A0638">
              <w:rPr>
                <w:rFonts w:ascii="Times New Roman" w:hAnsi="Times New Roman" w:cs="Times New Roman"/>
                <w:b/>
                <w:color w:val="auto"/>
              </w:rPr>
              <w:t xml:space="preserve"> 7</w:t>
            </w:r>
            <w:r w:rsidR="003E7B8B" w:rsidRPr="002F6A93">
              <w:rPr>
                <w:rFonts w:ascii="Times New Roman" w:hAnsi="Times New Roman" w:cs="Times New Roman"/>
                <w:b/>
                <w:color w:val="auto"/>
              </w:rPr>
              <w:t xml:space="preserve"> points</w:t>
            </w:r>
          </w:p>
          <w:p w14:paraId="61F16D4B" w14:textId="77777777" w:rsidR="003E7B8B" w:rsidRPr="002F6A93" w:rsidRDefault="003E7B8B" w:rsidP="002F6A93">
            <w:pPr>
              <w:pStyle w:val="Default"/>
              <w:rPr>
                <w:rFonts w:ascii="Times New Roman" w:hAnsi="Times New Roman" w:cs="Times New Roman"/>
                <w:color w:val="auto"/>
              </w:rPr>
            </w:pPr>
            <w:r w:rsidRPr="002F6A93">
              <w:rPr>
                <w:rFonts w:ascii="Times New Roman" w:hAnsi="Times New Roman" w:cs="Times New Roman"/>
                <w:color w:val="auto"/>
              </w:rPr>
              <w:t>Serious and persistent errors in:</w:t>
            </w:r>
          </w:p>
          <w:p w14:paraId="05FAD1A8" w14:textId="77777777" w:rsidR="003E7B8B" w:rsidRPr="002F6A93" w:rsidRDefault="003E7B8B" w:rsidP="00DA3929">
            <w:pPr>
              <w:pStyle w:val="Default"/>
              <w:numPr>
                <w:ilvl w:val="0"/>
                <w:numId w:val="3"/>
              </w:numPr>
              <w:ind w:left="342" w:firstLine="0"/>
              <w:rPr>
                <w:rFonts w:ascii="Times New Roman" w:hAnsi="Times New Roman" w:cs="Times New Roman"/>
                <w:color w:val="auto"/>
              </w:rPr>
            </w:pPr>
            <w:r w:rsidRPr="002F6A93">
              <w:rPr>
                <w:rFonts w:ascii="Times New Roman" w:hAnsi="Times New Roman" w:cs="Times New Roman"/>
                <w:color w:val="auto"/>
              </w:rPr>
              <w:t>Sentence fluency</w:t>
            </w:r>
          </w:p>
          <w:p w14:paraId="0249D3BB" w14:textId="77777777" w:rsidR="003E7B8B" w:rsidRPr="002F6A93" w:rsidRDefault="003E7B8B" w:rsidP="002F6A93">
            <w:pPr>
              <w:pStyle w:val="Default"/>
              <w:numPr>
                <w:ilvl w:val="0"/>
                <w:numId w:val="3"/>
              </w:numPr>
              <w:ind w:left="342" w:firstLine="0"/>
              <w:rPr>
                <w:rFonts w:ascii="Times New Roman" w:hAnsi="Times New Roman" w:cs="Times New Roman"/>
                <w:color w:val="auto"/>
              </w:rPr>
            </w:pPr>
            <w:r w:rsidRPr="002F6A93">
              <w:rPr>
                <w:rFonts w:ascii="Times New Roman" w:hAnsi="Times New Roman" w:cs="Times New Roman"/>
                <w:color w:val="auto"/>
              </w:rPr>
              <w:t>Sentence structure</w:t>
            </w:r>
          </w:p>
          <w:p w14:paraId="654C5B2A" w14:textId="77777777" w:rsidR="003E7B8B" w:rsidRPr="002F6A93" w:rsidRDefault="003E7B8B" w:rsidP="002F6A93">
            <w:pPr>
              <w:pStyle w:val="Default"/>
              <w:numPr>
                <w:ilvl w:val="0"/>
                <w:numId w:val="3"/>
              </w:numPr>
              <w:ind w:left="342" w:firstLine="0"/>
              <w:rPr>
                <w:rFonts w:ascii="Times New Roman" w:hAnsi="Times New Roman" w:cs="Times New Roman"/>
                <w:color w:val="auto"/>
              </w:rPr>
            </w:pPr>
            <w:r w:rsidRPr="002F6A93">
              <w:rPr>
                <w:rFonts w:ascii="Times New Roman" w:hAnsi="Times New Roman" w:cs="Times New Roman"/>
                <w:color w:val="auto"/>
              </w:rPr>
              <w:t>Spelling</w:t>
            </w:r>
          </w:p>
          <w:p w14:paraId="3D5236DF" w14:textId="77777777" w:rsidR="003E7B8B" w:rsidRPr="002F6A93" w:rsidRDefault="003E7B8B" w:rsidP="002F6A93">
            <w:pPr>
              <w:pStyle w:val="Default"/>
              <w:numPr>
                <w:ilvl w:val="0"/>
                <w:numId w:val="3"/>
              </w:numPr>
              <w:ind w:left="342" w:firstLine="0"/>
              <w:rPr>
                <w:rFonts w:ascii="Times New Roman" w:hAnsi="Times New Roman" w:cs="Times New Roman"/>
                <w:color w:val="auto"/>
              </w:rPr>
            </w:pPr>
            <w:r w:rsidRPr="002F6A93">
              <w:rPr>
                <w:rFonts w:ascii="Times New Roman" w:hAnsi="Times New Roman" w:cs="Times New Roman"/>
                <w:color w:val="auto"/>
              </w:rPr>
              <w:t>Punctuation</w:t>
            </w:r>
          </w:p>
          <w:p w14:paraId="25EB9F51" w14:textId="77777777" w:rsidR="003E7B8B" w:rsidRPr="002F6A93" w:rsidRDefault="003E7B8B" w:rsidP="002F6A93">
            <w:pPr>
              <w:pStyle w:val="Default"/>
              <w:numPr>
                <w:ilvl w:val="0"/>
                <w:numId w:val="3"/>
              </w:numPr>
              <w:ind w:left="342" w:firstLine="0"/>
              <w:rPr>
                <w:rFonts w:ascii="Times New Roman" w:hAnsi="Times New Roman" w:cs="Times New Roman"/>
                <w:b/>
              </w:rPr>
            </w:pPr>
            <w:r w:rsidRPr="002F6A93">
              <w:rPr>
                <w:rFonts w:ascii="Times New Roman" w:hAnsi="Times New Roman" w:cs="Times New Roman"/>
                <w:color w:val="auto"/>
              </w:rPr>
              <w:t>Usage</w:t>
            </w:r>
          </w:p>
          <w:p w14:paraId="1020B4EE" w14:textId="4545E83F" w:rsidR="003E7B8B" w:rsidRPr="002F6A93" w:rsidRDefault="003E7B8B" w:rsidP="002F6A93">
            <w:pPr>
              <w:pStyle w:val="Default"/>
              <w:numPr>
                <w:ilvl w:val="0"/>
                <w:numId w:val="3"/>
              </w:numPr>
              <w:ind w:left="342" w:firstLine="0"/>
              <w:rPr>
                <w:rFonts w:ascii="Times New Roman" w:hAnsi="Times New Roman" w:cs="Times New Roman"/>
                <w:b/>
              </w:rPr>
            </w:pPr>
            <w:r w:rsidRPr="002F6A93">
              <w:rPr>
                <w:rFonts w:ascii="Times New Roman" w:hAnsi="Times New Roman" w:cs="Times New Roman"/>
              </w:rPr>
              <w:t>Word choice</w:t>
            </w:r>
          </w:p>
        </w:tc>
        <w:tc>
          <w:tcPr>
            <w:tcW w:w="1530" w:type="dxa"/>
            <w:shd w:val="clear" w:color="auto" w:fill="auto"/>
          </w:tcPr>
          <w:p w14:paraId="520E5E27" w14:textId="77777777" w:rsidR="003E7B8B" w:rsidRPr="002F6A93" w:rsidRDefault="003E7B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2F6A9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0 points</w:t>
            </w:r>
          </w:p>
          <w:p w14:paraId="4452C3A9" w14:textId="20656BE5" w:rsidR="003E7B8B" w:rsidRPr="002F6A93" w:rsidRDefault="003E7B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2F6A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t present.</w:t>
            </w:r>
          </w:p>
        </w:tc>
      </w:tr>
      <w:tr w:rsidR="003E7B8B" w:rsidRPr="00DA3929" w14:paraId="4403415B" w14:textId="77777777" w:rsidTr="002F6A93">
        <w:trPr>
          <w:jc w:val="center"/>
        </w:trPr>
        <w:tc>
          <w:tcPr>
            <w:tcW w:w="1792" w:type="dxa"/>
            <w:shd w:val="clear" w:color="auto" w:fill="BFBFBF" w:themeFill="background1" w:themeFillShade="BF"/>
            <w:vAlign w:val="center"/>
          </w:tcPr>
          <w:p w14:paraId="325618D3" w14:textId="77777777" w:rsidR="002F6A93" w:rsidRDefault="002F6A93" w:rsidP="002F6A93">
            <w:pPr>
              <w:spacing w:after="0" w:line="240" w:lineRule="auto"/>
            </w:pPr>
            <w:r w:rsidRPr="0023535B">
              <w:rPr>
                <w:rFonts w:ascii="Times New Roman" w:hAnsi="Times New Roman" w:cs="Times New Roman"/>
                <w:b/>
                <w:sz w:val="24"/>
                <w:szCs w:val="24"/>
              </w:rPr>
              <w:t>APA Format</w:t>
            </w:r>
          </w:p>
          <w:p w14:paraId="5F82D8BC" w14:textId="17811F1F" w:rsidR="003E7B8B" w:rsidRPr="00DA3929" w:rsidRDefault="003E7B8B" w:rsidP="00DA392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3510" w:type="dxa"/>
            <w:shd w:val="clear" w:color="auto" w:fill="auto"/>
          </w:tcPr>
          <w:p w14:paraId="200E9562" w14:textId="21ED07EB" w:rsidR="003E7B8B" w:rsidRPr="002F6A93" w:rsidRDefault="003E7B8B" w:rsidP="002F6A93">
            <w:pPr>
              <w:pStyle w:val="Default"/>
              <w:jc w:val="center"/>
              <w:rPr>
                <w:rFonts w:ascii="Times New Roman" w:hAnsi="Times New Roman" w:cs="Times New Roman"/>
                <w:b/>
              </w:rPr>
            </w:pPr>
            <w:r w:rsidRPr="002F6A93">
              <w:rPr>
                <w:rFonts w:ascii="Times New Roman" w:hAnsi="Times New Roman" w:cs="Times New Roman"/>
                <w:b/>
              </w:rPr>
              <w:t>1</w:t>
            </w:r>
            <w:r w:rsidR="000A0638">
              <w:rPr>
                <w:rFonts w:ascii="Times New Roman" w:hAnsi="Times New Roman" w:cs="Times New Roman"/>
                <w:b/>
              </w:rPr>
              <w:t>0</w:t>
            </w:r>
            <w:r w:rsidRPr="002F6A93">
              <w:rPr>
                <w:rFonts w:ascii="Times New Roman" w:hAnsi="Times New Roman" w:cs="Times New Roman"/>
                <w:b/>
              </w:rPr>
              <w:t xml:space="preserve"> points</w:t>
            </w:r>
          </w:p>
          <w:p w14:paraId="75D7732D" w14:textId="5AC3DA48" w:rsidR="003E7B8B" w:rsidRPr="002F6A93" w:rsidRDefault="003E7B8B" w:rsidP="002F6A93">
            <w:pPr>
              <w:pStyle w:val="Default"/>
              <w:numPr>
                <w:ilvl w:val="0"/>
                <w:numId w:val="4"/>
              </w:numPr>
              <w:ind w:left="346"/>
              <w:rPr>
                <w:rFonts w:ascii="Times New Roman" w:hAnsi="Times New Roman" w:cs="Times New Roman"/>
                <w:color w:val="auto"/>
              </w:rPr>
            </w:pPr>
            <w:r w:rsidRPr="002F6A93">
              <w:rPr>
                <w:rFonts w:ascii="Times New Roman" w:hAnsi="Times New Roman" w:cs="Times New Roman"/>
              </w:rPr>
              <w:t>Title page</w:t>
            </w:r>
            <w:r w:rsidR="00F60F68">
              <w:rPr>
                <w:rFonts w:ascii="Times New Roman" w:hAnsi="Times New Roman" w:cs="Times New Roman"/>
              </w:rPr>
              <w:t xml:space="preserve"> included and</w:t>
            </w:r>
            <w:r w:rsidRPr="002F6A93">
              <w:rPr>
                <w:rFonts w:ascii="Times New Roman" w:hAnsi="Times New Roman" w:cs="Times New Roman"/>
              </w:rPr>
              <w:t xml:space="preserve"> correctly formatted.</w:t>
            </w:r>
          </w:p>
          <w:p w14:paraId="1EE6A7EA" w14:textId="648CC972" w:rsidR="003E7B8B" w:rsidRPr="002F6A93" w:rsidRDefault="003E7B8B" w:rsidP="00DA3929">
            <w:pPr>
              <w:pStyle w:val="Default"/>
              <w:numPr>
                <w:ilvl w:val="0"/>
                <w:numId w:val="4"/>
              </w:numPr>
              <w:ind w:left="342"/>
              <w:rPr>
                <w:rFonts w:ascii="Times New Roman" w:hAnsi="Times New Roman" w:cs="Times New Roman"/>
                <w:color w:val="auto"/>
              </w:rPr>
            </w:pPr>
            <w:r w:rsidRPr="002F6A93">
              <w:rPr>
                <w:rFonts w:ascii="Times New Roman" w:hAnsi="Times New Roman" w:cs="Times New Roman"/>
                <w:color w:val="auto"/>
              </w:rPr>
              <w:t xml:space="preserve">Correct use of current APA format, </w:t>
            </w:r>
            <w:r w:rsidRPr="002F6A93">
              <w:rPr>
                <w:rFonts w:ascii="Times New Roman" w:hAnsi="Times New Roman" w:cs="Times New Roman"/>
              </w:rPr>
              <w:t>double-spaced, 12-p</w:t>
            </w:r>
            <w:r w:rsidR="00DA3929">
              <w:rPr>
                <w:rFonts w:ascii="Times New Roman" w:hAnsi="Times New Roman" w:cs="Times New Roman"/>
              </w:rPr>
              <w:t>oint</w:t>
            </w:r>
            <w:r w:rsidRPr="002F6A93">
              <w:rPr>
                <w:rFonts w:ascii="Times New Roman" w:hAnsi="Times New Roman" w:cs="Times New Roman"/>
              </w:rPr>
              <w:t>. Times New Roman font with 1</w:t>
            </w:r>
            <w:r w:rsidR="00DA3929">
              <w:rPr>
                <w:rFonts w:ascii="Times New Roman" w:hAnsi="Times New Roman" w:cs="Times New Roman"/>
              </w:rPr>
              <w:t>-inch</w:t>
            </w:r>
            <w:r w:rsidRPr="002F6A93">
              <w:rPr>
                <w:rFonts w:ascii="Times New Roman" w:hAnsi="Times New Roman" w:cs="Times New Roman"/>
              </w:rPr>
              <w:t xml:space="preserve"> margins, </w:t>
            </w:r>
            <w:r w:rsidRPr="002F6A93">
              <w:rPr>
                <w:rFonts w:ascii="Times New Roman" w:hAnsi="Times New Roman" w:cs="Times New Roman"/>
                <w:color w:val="auto"/>
              </w:rPr>
              <w:t>font size/ style, pagination.</w:t>
            </w:r>
          </w:p>
          <w:p w14:paraId="2E1090AD" w14:textId="415B0B33" w:rsidR="003E7B8B" w:rsidRPr="002F6A93" w:rsidRDefault="003E7B8B">
            <w:pPr>
              <w:pStyle w:val="Default"/>
              <w:numPr>
                <w:ilvl w:val="0"/>
                <w:numId w:val="4"/>
              </w:numPr>
              <w:ind w:left="342"/>
              <w:rPr>
                <w:rFonts w:ascii="Times New Roman" w:hAnsi="Times New Roman" w:cs="Times New Roman"/>
                <w:color w:val="auto"/>
              </w:rPr>
            </w:pPr>
            <w:r w:rsidRPr="002F6A93">
              <w:rPr>
                <w:rFonts w:ascii="Times New Roman" w:hAnsi="Times New Roman" w:cs="Times New Roman"/>
              </w:rPr>
              <w:t xml:space="preserve">Includes appropriate </w:t>
            </w:r>
            <w:r w:rsidR="00577F30">
              <w:rPr>
                <w:rFonts w:ascii="Times New Roman" w:hAnsi="Times New Roman" w:cs="Times New Roman"/>
              </w:rPr>
              <w:t xml:space="preserve">and correctly formatted </w:t>
            </w:r>
            <w:r w:rsidRPr="002F6A93">
              <w:rPr>
                <w:rFonts w:ascii="Times New Roman" w:hAnsi="Times New Roman" w:cs="Times New Roman"/>
              </w:rPr>
              <w:t xml:space="preserve">in-text citations. </w:t>
            </w:r>
          </w:p>
          <w:p w14:paraId="4F7B319A" w14:textId="0818FF59" w:rsidR="003E7B8B" w:rsidRPr="002F6A93" w:rsidRDefault="003E7B8B">
            <w:pPr>
              <w:pStyle w:val="Default"/>
              <w:numPr>
                <w:ilvl w:val="0"/>
                <w:numId w:val="4"/>
              </w:numPr>
              <w:ind w:left="342"/>
              <w:rPr>
                <w:rFonts w:ascii="Times New Roman" w:hAnsi="Times New Roman" w:cs="Times New Roman"/>
              </w:rPr>
            </w:pPr>
            <w:r w:rsidRPr="002F6A93">
              <w:rPr>
                <w:rFonts w:ascii="Times New Roman" w:hAnsi="Times New Roman" w:cs="Times New Roman"/>
                <w:color w:val="auto"/>
              </w:rPr>
              <w:t xml:space="preserve">Reference page is on a separate page in correct APA format with only </w:t>
            </w:r>
            <w:r w:rsidR="00DA3929">
              <w:rPr>
                <w:rFonts w:ascii="Times New Roman" w:hAnsi="Times New Roman" w:cs="Times New Roman"/>
                <w:color w:val="auto"/>
              </w:rPr>
              <w:t>1</w:t>
            </w:r>
            <w:r w:rsidR="00DA3929" w:rsidRPr="002F6A93">
              <w:rPr>
                <w:rFonts w:ascii="Times New Roman" w:hAnsi="Times New Roman" w:cs="Times New Roman"/>
                <w:color w:val="auto"/>
              </w:rPr>
              <w:t xml:space="preserve"> </w:t>
            </w:r>
            <w:r w:rsidRPr="002F6A93">
              <w:rPr>
                <w:rFonts w:ascii="Times New Roman" w:hAnsi="Times New Roman" w:cs="Times New Roman"/>
                <w:color w:val="auto"/>
              </w:rPr>
              <w:t xml:space="preserve">reference.   </w:t>
            </w:r>
          </w:p>
        </w:tc>
        <w:tc>
          <w:tcPr>
            <w:tcW w:w="3960" w:type="dxa"/>
            <w:shd w:val="clear" w:color="auto" w:fill="auto"/>
          </w:tcPr>
          <w:p w14:paraId="605DE8AC" w14:textId="74E768E2" w:rsidR="003E7B8B" w:rsidRPr="002F6A93" w:rsidRDefault="000A0638" w:rsidP="002F6A93">
            <w:pPr>
              <w:pStyle w:val="Default"/>
              <w:jc w:val="center"/>
              <w:rPr>
                <w:rFonts w:ascii="Times New Roman" w:hAnsi="Times New Roman" w:cs="Times New Roman"/>
                <w:b/>
                <w:color w:val="auto"/>
              </w:rPr>
            </w:pPr>
            <w:r>
              <w:rPr>
                <w:rFonts w:ascii="Times New Roman" w:hAnsi="Times New Roman" w:cs="Times New Roman"/>
                <w:b/>
                <w:color w:val="auto"/>
              </w:rPr>
              <w:t>8</w:t>
            </w:r>
            <w:r w:rsidR="007C4753">
              <w:rPr>
                <w:rFonts w:ascii="Times New Roman" w:hAnsi="Times New Roman" w:cs="Times New Roman"/>
                <w:b/>
                <w:color w:val="auto"/>
              </w:rPr>
              <w:t xml:space="preserve"> to </w:t>
            </w:r>
            <w:r>
              <w:rPr>
                <w:rFonts w:ascii="Times New Roman" w:hAnsi="Times New Roman" w:cs="Times New Roman"/>
                <w:b/>
                <w:color w:val="auto"/>
              </w:rPr>
              <w:t>9</w:t>
            </w:r>
            <w:r w:rsidR="003E7B8B" w:rsidRPr="002F6A93">
              <w:rPr>
                <w:rFonts w:ascii="Times New Roman" w:hAnsi="Times New Roman" w:cs="Times New Roman"/>
                <w:b/>
                <w:color w:val="auto"/>
              </w:rPr>
              <w:t xml:space="preserve"> points</w:t>
            </w:r>
          </w:p>
          <w:p w14:paraId="1BFE5BB8" w14:textId="44490A37" w:rsidR="003E7B8B" w:rsidRPr="002F6A93" w:rsidRDefault="003E7B8B" w:rsidP="002F6A93">
            <w:pPr>
              <w:pStyle w:val="Default"/>
              <w:numPr>
                <w:ilvl w:val="0"/>
                <w:numId w:val="5"/>
              </w:numPr>
              <w:ind w:left="252" w:hanging="270"/>
              <w:rPr>
                <w:rFonts w:ascii="Times New Roman" w:hAnsi="Times New Roman" w:cs="Times New Roman"/>
                <w:color w:val="auto"/>
              </w:rPr>
            </w:pPr>
            <w:r w:rsidRPr="002F6A93">
              <w:rPr>
                <w:rFonts w:ascii="Times New Roman" w:hAnsi="Times New Roman" w:cs="Times New Roman"/>
                <w:noProof/>
                <w:color w:val="auto"/>
              </w:rPr>
              <w:t xml:space="preserve">Title page </w:t>
            </w:r>
            <w:r w:rsidR="00F60F68">
              <w:rPr>
                <w:rFonts w:ascii="Times New Roman" w:hAnsi="Times New Roman" w:cs="Times New Roman"/>
                <w:noProof/>
                <w:color w:val="auto"/>
              </w:rPr>
              <w:t xml:space="preserve">included </w:t>
            </w:r>
          </w:p>
          <w:p w14:paraId="501894EC" w14:textId="2505B11E" w:rsidR="003E7B8B" w:rsidRPr="002F6A93" w:rsidRDefault="00DC548C" w:rsidP="00DA3929">
            <w:pPr>
              <w:pStyle w:val="Default"/>
              <w:numPr>
                <w:ilvl w:val="0"/>
                <w:numId w:val="5"/>
              </w:numPr>
              <w:ind w:left="252" w:hanging="270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Relatively few errors in</w:t>
            </w:r>
            <w:r w:rsidR="003E7B8B" w:rsidRPr="002F6A93">
              <w:rPr>
                <w:rFonts w:ascii="Times New Roman" w:hAnsi="Times New Roman" w:cs="Times New Roman"/>
                <w:color w:val="auto"/>
              </w:rPr>
              <w:t xml:space="preserve"> APA format</w:t>
            </w:r>
            <w:r>
              <w:rPr>
                <w:rFonts w:ascii="Times New Roman" w:hAnsi="Times New Roman" w:cs="Times New Roman"/>
                <w:color w:val="auto"/>
              </w:rPr>
              <w:t>ting</w:t>
            </w:r>
            <w:r w:rsidR="003E7B8B" w:rsidRPr="002F6A93">
              <w:rPr>
                <w:rFonts w:ascii="Times New Roman" w:hAnsi="Times New Roman" w:cs="Times New Roman"/>
                <w:color w:val="auto"/>
              </w:rPr>
              <w:t>.</w:t>
            </w:r>
          </w:p>
          <w:p w14:paraId="29E55EB2" w14:textId="66E05861" w:rsidR="003E7B8B" w:rsidRPr="002F6A93" w:rsidRDefault="003E7B8B">
            <w:pPr>
              <w:pStyle w:val="Default"/>
              <w:numPr>
                <w:ilvl w:val="0"/>
                <w:numId w:val="5"/>
              </w:numPr>
              <w:ind w:left="260" w:hanging="274"/>
              <w:rPr>
                <w:rFonts w:ascii="Times New Roman" w:hAnsi="Times New Roman" w:cs="Times New Roman"/>
                <w:color w:val="auto"/>
              </w:rPr>
            </w:pPr>
            <w:r w:rsidRPr="002F6A93">
              <w:rPr>
                <w:rFonts w:ascii="Times New Roman" w:hAnsi="Times New Roman" w:cs="Times New Roman"/>
              </w:rPr>
              <w:t>Most in-text citations correctly formatted within paper.</w:t>
            </w:r>
          </w:p>
          <w:p w14:paraId="42BA2198" w14:textId="7369BB58" w:rsidR="003E7B8B" w:rsidRPr="002F6A93" w:rsidRDefault="003E7B8B">
            <w:pPr>
              <w:pStyle w:val="Default"/>
              <w:numPr>
                <w:ilvl w:val="0"/>
                <w:numId w:val="5"/>
              </w:numPr>
              <w:ind w:left="252" w:hanging="270"/>
              <w:rPr>
                <w:rFonts w:ascii="Times New Roman" w:hAnsi="Times New Roman" w:cs="Times New Roman"/>
                <w:color w:val="auto"/>
              </w:rPr>
            </w:pPr>
            <w:r w:rsidRPr="002F6A93">
              <w:rPr>
                <w:rFonts w:ascii="Times New Roman" w:hAnsi="Times New Roman" w:cs="Times New Roman"/>
                <w:noProof/>
                <w:color w:val="auto"/>
              </w:rPr>
              <w:t>Reference</w:t>
            </w:r>
            <w:r w:rsidRPr="002F6A93">
              <w:rPr>
                <w:rFonts w:ascii="Times New Roman" w:hAnsi="Times New Roman" w:cs="Times New Roman"/>
                <w:color w:val="auto"/>
              </w:rPr>
              <w:t xml:space="preserve"> page includes more than </w:t>
            </w:r>
            <w:r w:rsidR="00DA3929">
              <w:rPr>
                <w:rFonts w:ascii="Times New Roman" w:hAnsi="Times New Roman" w:cs="Times New Roman"/>
                <w:color w:val="auto"/>
              </w:rPr>
              <w:t>1</w:t>
            </w:r>
            <w:r w:rsidR="00DA3929" w:rsidRPr="002F6A93">
              <w:rPr>
                <w:rFonts w:ascii="Times New Roman" w:hAnsi="Times New Roman" w:cs="Times New Roman"/>
                <w:color w:val="auto"/>
              </w:rPr>
              <w:t xml:space="preserve"> </w:t>
            </w:r>
            <w:r w:rsidRPr="002F6A93">
              <w:rPr>
                <w:rFonts w:ascii="Times New Roman" w:hAnsi="Times New Roman" w:cs="Times New Roman"/>
                <w:color w:val="auto"/>
              </w:rPr>
              <w:t xml:space="preserve">reference. </w:t>
            </w:r>
          </w:p>
          <w:p w14:paraId="3660A1C9" w14:textId="32FBA198" w:rsidR="003E7B8B" w:rsidRPr="002F6A93" w:rsidRDefault="003E7B8B">
            <w:pPr>
              <w:pStyle w:val="Default"/>
              <w:ind w:left="-18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870" w:type="dxa"/>
          </w:tcPr>
          <w:p w14:paraId="7C0873E5" w14:textId="27ABC59B" w:rsidR="003E7B8B" w:rsidRPr="002F6A93" w:rsidRDefault="007C4753" w:rsidP="002F6A93">
            <w:pPr>
              <w:pStyle w:val="Default"/>
              <w:jc w:val="center"/>
              <w:rPr>
                <w:rFonts w:ascii="Times New Roman" w:hAnsi="Times New Roman" w:cs="Times New Roman"/>
                <w:b/>
                <w:color w:val="auto"/>
              </w:rPr>
            </w:pPr>
            <w:r>
              <w:rPr>
                <w:rFonts w:ascii="Times New Roman" w:hAnsi="Times New Roman" w:cs="Times New Roman"/>
                <w:b/>
                <w:color w:val="auto"/>
              </w:rPr>
              <w:t xml:space="preserve">1 to </w:t>
            </w:r>
            <w:r w:rsidR="000A0638">
              <w:rPr>
                <w:rFonts w:ascii="Times New Roman" w:hAnsi="Times New Roman" w:cs="Times New Roman"/>
                <w:b/>
                <w:color w:val="auto"/>
              </w:rPr>
              <w:t>7</w:t>
            </w:r>
            <w:r w:rsidR="003E7B8B" w:rsidRPr="002F6A93">
              <w:rPr>
                <w:rFonts w:ascii="Times New Roman" w:hAnsi="Times New Roman" w:cs="Times New Roman"/>
                <w:b/>
                <w:color w:val="auto"/>
              </w:rPr>
              <w:t xml:space="preserve"> points</w:t>
            </w:r>
          </w:p>
          <w:p w14:paraId="5A716A25" w14:textId="77777777" w:rsidR="003E7B8B" w:rsidRPr="002F6A93" w:rsidRDefault="003E7B8B" w:rsidP="00DA3929">
            <w:pPr>
              <w:pStyle w:val="Default"/>
              <w:numPr>
                <w:ilvl w:val="0"/>
                <w:numId w:val="6"/>
              </w:numPr>
              <w:ind w:left="346"/>
              <w:rPr>
                <w:rFonts w:ascii="Times New Roman" w:hAnsi="Times New Roman" w:cs="Times New Roman"/>
                <w:color w:val="auto"/>
              </w:rPr>
            </w:pPr>
            <w:r w:rsidRPr="002F6A93">
              <w:rPr>
                <w:rFonts w:ascii="Times New Roman" w:hAnsi="Times New Roman" w:cs="Times New Roman"/>
                <w:noProof/>
                <w:color w:val="auto"/>
              </w:rPr>
              <w:t>Paper does not include a title page</w:t>
            </w:r>
          </w:p>
          <w:p w14:paraId="52E684BF" w14:textId="065FA877" w:rsidR="003E7B8B" w:rsidRPr="002F6A93" w:rsidRDefault="00595B45">
            <w:pPr>
              <w:pStyle w:val="Default"/>
              <w:numPr>
                <w:ilvl w:val="0"/>
                <w:numId w:val="6"/>
              </w:numPr>
              <w:ind w:left="342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Multiple and/or repeated errors in</w:t>
            </w:r>
            <w:r w:rsidRPr="002F6A93">
              <w:rPr>
                <w:rFonts w:ascii="Times New Roman" w:hAnsi="Times New Roman" w:cs="Times New Roman"/>
                <w:color w:val="auto"/>
              </w:rPr>
              <w:t xml:space="preserve"> </w:t>
            </w:r>
            <w:r w:rsidR="003E7B8B" w:rsidRPr="002F6A93">
              <w:rPr>
                <w:rFonts w:ascii="Times New Roman" w:hAnsi="Times New Roman" w:cs="Times New Roman"/>
                <w:color w:val="auto"/>
              </w:rPr>
              <w:t>APA format</w:t>
            </w:r>
            <w:r>
              <w:rPr>
                <w:rFonts w:ascii="Times New Roman" w:hAnsi="Times New Roman" w:cs="Times New Roman"/>
                <w:color w:val="auto"/>
              </w:rPr>
              <w:t>ting.</w:t>
            </w:r>
            <w:r w:rsidR="003E7B8B" w:rsidRPr="002F6A93">
              <w:rPr>
                <w:rFonts w:ascii="Times New Roman" w:hAnsi="Times New Roman" w:cs="Times New Roman"/>
                <w:color w:val="auto"/>
              </w:rPr>
              <w:t xml:space="preserve"> </w:t>
            </w:r>
          </w:p>
          <w:p w14:paraId="7E17C9CD" w14:textId="760DDBDD" w:rsidR="003E7B8B" w:rsidRPr="002F6A93" w:rsidRDefault="003E7B8B">
            <w:pPr>
              <w:pStyle w:val="Default"/>
              <w:numPr>
                <w:ilvl w:val="0"/>
                <w:numId w:val="6"/>
              </w:numPr>
              <w:ind w:left="346"/>
              <w:rPr>
                <w:rFonts w:ascii="Times New Roman" w:hAnsi="Times New Roman" w:cs="Times New Roman"/>
                <w:color w:val="auto"/>
              </w:rPr>
            </w:pPr>
            <w:r w:rsidRPr="002F6A93">
              <w:rPr>
                <w:rFonts w:ascii="Times New Roman" w:hAnsi="Times New Roman" w:cs="Times New Roman"/>
                <w:noProof/>
                <w:color w:val="auto"/>
              </w:rPr>
              <w:t>Paper</w:t>
            </w:r>
            <w:r w:rsidRPr="002F6A93">
              <w:rPr>
                <w:rFonts w:ascii="Times New Roman" w:hAnsi="Times New Roman" w:cs="Times New Roman"/>
                <w:color w:val="auto"/>
              </w:rPr>
              <w:t xml:space="preserve"> </w:t>
            </w:r>
            <w:r w:rsidR="00DC548C">
              <w:rPr>
                <w:rFonts w:ascii="Times New Roman" w:hAnsi="Times New Roman" w:cs="Times New Roman"/>
                <w:color w:val="auto"/>
              </w:rPr>
              <w:t>does not follow an</w:t>
            </w:r>
            <w:r w:rsidRPr="002F6A93">
              <w:rPr>
                <w:rFonts w:ascii="Times New Roman" w:hAnsi="Times New Roman" w:cs="Times New Roman"/>
                <w:color w:val="auto"/>
              </w:rPr>
              <w:t xml:space="preserve"> orderly</w:t>
            </w:r>
            <w:r w:rsidR="00DC548C">
              <w:rPr>
                <w:rFonts w:ascii="Times New Roman" w:hAnsi="Times New Roman" w:cs="Times New Roman"/>
                <w:color w:val="auto"/>
              </w:rPr>
              <w:t xml:space="preserve"> structure</w:t>
            </w:r>
            <w:r w:rsidRPr="002F6A93">
              <w:rPr>
                <w:rFonts w:ascii="Times New Roman" w:hAnsi="Times New Roman" w:cs="Times New Roman"/>
                <w:color w:val="auto"/>
              </w:rPr>
              <w:t>.</w:t>
            </w:r>
          </w:p>
          <w:p w14:paraId="7F505D3F" w14:textId="77777777" w:rsidR="003E7B8B" w:rsidRPr="002F6A93" w:rsidRDefault="003E7B8B">
            <w:pPr>
              <w:pStyle w:val="Default"/>
              <w:numPr>
                <w:ilvl w:val="0"/>
                <w:numId w:val="6"/>
              </w:numPr>
              <w:ind w:left="346"/>
              <w:rPr>
                <w:rFonts w:ascii="Times New Roman" w:hAnsi="Times New Roman" w:cs="Times New Roman"/>
                <w:color w:val="auto"/>
              </w:rPr>
            </w:pPr>
            <w:r w:rsidRPr="002F6A93">
              <w:rPr>
                <w:rFonts w:ascii="Times New Roman" w:hAnsi="Times New Roman" w:cs="Times New Roman"/>
              </w:rPr>
              <w:t>Sources not cited or incorrectly cited.</w:t>
            </w:r>
          </w:p>
          <w:p w14:paraId="3C638F61" w14:textId="12ABF2F3" w:rsidR="003E7B8B" w:rsidRPr="00DC548C" w:rsidRDefault="00DC548C" w:rsidP="00B50D23">
            <w:pPr>
              <w:pStyle w:val="Default"/>
              <w:numPr>
                <w:ilvl w:val="0"/>
                <w:numId w:val="6"/>
              </w:numPr>
              <w:ind w:left="342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R</w:t>
            </w:r>
            <w:r w:rsidR="003E7B8B" w:rsidRPr="002F6A93">
              <w:rPr>
                <w:rFonts w:ascii="Times New Roman" w:hAnsi="Times New Roman" w:cs="Times New Roman"/>
                <w:color w:val="auto"/>
              </w:rPr>
              <w:t xml:space="preserve">eference page </w:t>
            </w:r>
            <w:r>
              <w:rPr>
                <w:rFonts w:ascii="Times New Roman" w:hAnsi="Times New Roman" w:cs="Times New Roman"/>
                <w:color w:val="auto"/>
              </w:rPr>
              <w:t>not included</w:t>
            </w:r>
            <w:r w:rsidR="00F60F68">
              <w:rPr>
                <w:rFonts w:ascii="Times New Roman" w:hAnsi="Times New Roman" w:cs="Times New Roman"/>
                <w:color w:val="auto"/>
              </w:rPr>
              <w:t xml:space="preserve"> and/or is inconsistent with in-text citations.</w:t>
            </w:r>
          </w:p>
        </w:tc>
        <w:tc>
          <w:tcPr>
            <w:tcW w:w="1530" w:type="dxa"/>
            <w:shd w:val="clear" w:color="auto" w:fill="auto"/>
          </w:tcPr>
          <w:p w14:paraId="377B9DE8" w14:textId="77777777" w:rsidR="003E7B8B" w:rsidRPr="002F6A93" w:rsidRDefault="003E7B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2F6A9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0 points</w:t>
            </w:r>
          </w:p>
          <w:p w14:paraId="1FC0D6F5" w14:textId="6DE8F306" w:rsidR="003E7B8B" w:rsidRPr="002F6A93" w:rsidRDefault="003E7B8B" w:rsidP="002F6A9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F6A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t present.</w:t>
            </w:r>
          </w:p>
        </w:tc>
      </w:tr>
    </w:tbl>
    <w:p w14:paraId="0CD2226A" w14:textId="1D5F6829" w:rsidR="007B6477" w:rsidRDefault="007B6477" w:rsidP="002F6A93">
      <w:pPr>
        <w:spacing w:after="0" w:line="240" w:lineRule="auto"/>
      </w:pPr>
    </w:p>
    <w:sectPr w:rsidR="007B6477" w:rsidSect="00036040">
      <w:headerReference w:type="default" r:id="rId8"/>
      <w:footerReference w:type="default" r:id="rId9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DF7C72" w14:textId="77777777" w:rsidR="00FF1E6F" w:rsidRDefault="00FF1E6F" w:rsidP="003E7B8B">
      <w:pPr>
        <w:spacing w:after="0" w:line="240" w:lineRule="auto"/>
      </w:pPr>
      <w:r>
        <w:separator/>
      </w:r>
    </w:p>
  </w:endnote>
  <w:endnote w:type="continuationSeparator" w:id="0">
    <w:p w14:paraId="7EEB4705" w14:textId="77777777" w:rsidR="00FF1E6F" w:rsidRDefault="00FF1E6F" w:rsidP="003E7B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 Bold">
    <w:panose1 w:val="02020803070505020304"/>
    <w:charset w:val="00"/>
    <w:family w:val="roman"/>
    <w:pitch w:val="variable"/>
    <w:sig w:usb0="E0002AE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  <w:szCs w:val="20"/>
      </w:rPr>
      <w:id w:val="-2117052195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5EB1BC0" w14:textId="2CE0E59F" w:rsidR="003E7B8B" w:rsidRPr="002F6A93" w:rsidRDefault="003E7B8B" w:rsidP="002F6A93">
            <w:pPr>
              <w:pStyle w:val="Footer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30F47">
              <w:rPr>
                <w:rFonts w:ascii="Times New Roman" w:hAnsi="Times New Roman" w:cs="Times New Roman"/>
                <w:sz w:val="20"/>
                <w:szCs w:val="20"/>
              </w:rPr>
              <w:t xml:space="preserve">Page </w:t>
            </w:r>
            <w:r w:rsidRPr="00930F47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/>
            </w:r>
            <w:r w:rsidRPr="00930F47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PAGE </w:instrText>
            </w:r>
            <w:r w:rsidRPr="00930F47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="007C4753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2</w:t>
            </w:r>
            <w:r w:rsidRPr="00930F47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  <w:r w:rsidRPr="00930F47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r w:rsidRPr="00930F47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/>
            </w:r>
            <w:r w:rsidRPr="00930F47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NUMPAGES  </w:instrText>
            </w:r>
            <w:r w:rsidRPr="00930F47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="007C4753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2</w:t>
            </w:r>
            <w:r w:rsidRPr="00930F47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1858F2" w14:textId="77777777" w:rsidR="00FF1E6F" w:rsidRDefault="00FF1E6F" w:rsidP="003E7B8B">
      <w:pPr>
        <w:spacing w:after="0" w:line="240" w:lineRule="auto"/>
      </w:pPr>
      <w:r>
        <w:separator/>
      </w:r>
    </w:p>
  </w:footnote>
  <w:footnote w:type="continuationSeparator" w:id="0">
    <w:p w14:paraId="4BA16A1C" w14:textId="77777777" w:rsidR="00FF1E6F" w:rsidRDefault="00FF1E6F" w:rsidP="003E7B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6D6A81" w14:textId="26472D3E" w:rsidR="003E7B8B" w:rsidRPr="002F6A93" w:rsidRDefault="003E7B8B" w:rsidP="002F6A93">
    <w:pPr>
      <w:pStyle w:val="Header"/>
      <w:jc w:val="right"/>
      <w:rPr>
        <w:rFonts w:ascii="Times New Roman" w:hAnsi="Times New Roman" w:cs="Times New Roman"/>
        <w:sz w:val="20"/>
        <w:szCs w:val="20"/>
      </w:rPr>
    </w:pPr>
    <w:r w:rsidRPr="002F6A93">
      <w:rPr>
        <w:rFonts w:ascii="Times New Roman" w:hAnsi="Times New Roman" w:cs="Times New Roman"/>
        <w:sz w:val="20"/>
        <w:szCs w:val="20"/>
      </w:rPr>
      <w:t xml:space="preserve">EDUC </w:t>
    </w:r>
    <w:r w:rsidR="00DC36F8">
      <w:rPr>
        <w:rFonts w:ascii="Times New Roman" w:hAnsi="Times New Roman" w:cs="Times New Roman"/>
        <w:sz w:val="20"/>
        <w:szCs w:val="20"/>
      </w:rPr>
      <w:t>67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BA19F2"/>
    <w:multiLevelType w:val="hybridMultilevel"/>
    <w:tmpl w:val="29B2D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055E2E"/>
    <w:multiLevelType w:val="hybridMultilevel"/>
    <w:tmpl w:val="8DB01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471865"/>
    <w:multiLevelType w:val="hybridMultilevel"/>
    <w:tmpl w:val="3CAE73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A76F54"/>
    <w:multiLevelType w:val="hybridMultilevel"/>
    <w:tmpl w:val="71A42F6C"/>
    <w:lvl w:ilvl="0" w:tplc="04090001">
      <w:start w:val="1"/>
      <w:numFmt w:val="bullet"/>
      <w:lvlText w:val=""/>
      <w:lvlJc w:val="left"/>
      <w:pPr>
        <w:ind w:left="65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7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9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1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3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5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7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9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19" w:hanging="360"/>
      </w:pPr>
      <w:rPr>
        <w:rFonts w:ascii="Wingdings" w:hAnsi="Wingdings" w:hint="default"/>
      </w:rPr>
    </w:lvl>
  </w:abstractNum>
  <w:abstractNum w:abstractNumId="4" w15:restartNumberingAfterBreak="0">
    <w:nsid w:val="53942602"/>
    <w:multiLevelType w:val="hybridMultilevel"/>
    <w:tmpl w:val="A0927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A24697"/>
    <w:multiLevelType w:val="hybridMultilevel"/>
    <w:tmpl w:val="C3507A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75A2BAD"/>
    <w:multiLevelType w:val="hybridMultilevel"/>
    <w:tmpl w:val="A15AA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3850A8"/>
    <w:multiLevelType w:val="hybridMultilevel"/>
    <w:tmpl w:val="EFF423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9B43A96"/>
    <w:multiLevelType w:val="hybridMultilevel"/>
    <w:tmpl w:val="860CF3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C0A68F4"/>
    <w:multiLevelType w:val="multilevel"/>
    <w:tmpl w:val="58B0DEDE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5"/>
  </w:num>
  <w:num w:numId="2">
    <w:abstractNumId w:val="6"/>
  </w:num>
  <w:num w:numId="3">
    <w:abstractNumId w:val="0"/>
  </w:num>
  <w:num w:numId="4">
    <w:abstractNumId w:val="7"/>
  </w:num>
  <w:num w:numId="5">
    <w:abstractNumId w:val="3"/>
  </w:num>
  <w:num w:numId="6">
    <w:abstractNumId w:val="8"/>
  </w:num>
  <w:num w:numId="7">
    <w:abstractNumId w:val="1"/>
  </w:num>
  <w:num w:numId="8">
    <w:abstractNumId w:val="2"/>
  </w:num>
  <w:num w:numId="9">
    <w:abstractNumId w:val="4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zMjI1MjY0NLEwNDVR0lEKTi0uzszPAykwrgUADQ1BFSwAAAA="/>
  </w:docVars>
  <w:rsids>
    <w:rsidRoot w:val="00F171A0"/>
    <w:rsid w:val="00003E78"/>
    <w:rsid w:val="00016C20"/>
    <w:rsid w:val="00036040"/>
    <w:rsid w:val="00044498"/>
    <w:rsid w:val="000563A8"/>
    <w:rsid w:val="000642A0"/>
    <w:rsid w:val="000938AC"/>
    <w:rsid w:val="000A0638"/>
    <w:rsid w:val="000C3F33"/>
    <w:rsid w:val="000C651F"/>
    <w:rsid w:val="000D39EC"/>
    <w:rsid w:val="00103EB4"/>
    <w:rsid w:val="00112AA0"/>
    <w:rsid w:val="00123B3B"/>
    <w:rsid w:val="0013781A"/>
    <w:rsid w:val="001405D2"/>
    <w:rsid w:val="001412DB"/>
    <w:rsid w:val="0016393F"/>
    <w:rsid w:val="00174BB6"/>
    <w:rsid w:val="001815C1"/>
    <w:rsid w:val="00184E89"/>
    <w:rsid w:val="001A1000"/>
    <w:rsid w:val="001B0AFD"/>
    <w:rsid w:val="001D169C"/>
    <w:rsid w:val="001D76FF"/>
    <w:rsid w:val="001F1A74"/>
    <w:rsid w:val="001F4376"/>
    <w:rsid w:val="001F63ED"/>
    <w:rsid w:val="001F6A64"/>
    <w:rsid w:val="00200282"/>
    <w:rsid w:val="0021011B"/>
    <w:rsid w:val="00215AD9"/>
    <w:rsid w:val="0021608D"/>
    <w:rsid w:val="0022391F"/>
    <w:rsid w:val="0023593F"/>
    <w:rsid w:val="00270D73"/>
    <w:rsid w:val="0027404D"/>
    <w:rsid w:val="002A73A3"/>
    <w:rsid w:val="002B35AE"/>
    <w:rsid w:val="002E574F"/>
    <w:rsid w:val="002F6A93"/>
    <w:rsid w:val="0030554E"/>
    <w:rsid w:val="00306006"/>
    <w:rsid w:val="0032750F"/>
    <w:rsid w:val="003313FF"/>
    <w:rsid w:val="00333E50"/>
    <w:rsid w:val="0035469A"/>
    <w:rsid w:val="00381715"/>
    <w:rsid w:val="003963BA"/>
    <w:rsid w:val="003A7449"/>
    <w:rsid w:val="003B0371"/>
    <w:rsid w:val="003C0602"/>
    <w:rsid w:val="003E7B8B"/>
    <w:rsid w:val="004132CA"/>
    <w:rsid w:val="00424178"/>
    <w:rsid w:val="004301C1"/>
    <w:rsid w:val="004548D0"/>
    <w:rsid w:val="004704AF"/>
    <w:rsid w:val="00472BA5"/>
    <w:rsid w:val="00474A90"/>
    <w:rsid w:val="00480007"/>
    <w:rsid w:val="00486F92"/>
    <w:rsid w:val="004A777F"/>
    <w:rsid w:val="004F14D8"/>
    <w:rsid w:val="00500CBE"/>
    <w:rsid w:val="0052474D"/>
    <w:rsid w:val="00525493"/>
    <w:rsid w:val="005261C4"/>
    <w:rsid w:val="00526720"/>
    <w:rsid w:val="005333A6"/>
    <w:rsid w:val="00537D8C"/>
    <w:rsid w:val="005527A4"/>
    <w:rsid w:val="00553854"/>
    <w:rsid w:val="00556DB5"/>
    <w:rsid w:val="005668F2"/>
    <w:rsid w:val="00566A59"/>
    <w:rsid w:val="00566AE4"/>
    <w:rsid w:val="00577F30"/>
    <w:rsid w:val="00595B45"/>
    <w:rsid w:val="005B08C4"/>
    <w:rsid w:val="005D1400"/>
    <w:rsid w:val="00613BBB"/>
    <w:rsid w:val="00644894"/>
    <w:rsid w:val="00647305"/>
    <w:rsid w:val="00651DEC"/>
    <w:rsid w:val="0067428E"/>
    <w:rsid w:val="006745A2"/>
    <w:rsid w:val="006B044A"/>
    <w:rsid w:val="006C2993"/>
    <w:rsid w:val="006D05EF"/>
    <w:rsid w:val="006E3AC1"/>
    <w:rsid w:val="00720C7B"/>
    <w:rsid w:val="007660CA"/>
    <w:rsid w:val="007A479A"/>
    <w:rsid w:val="007A5FF7"/>
    <w:rsid w:val="007A7E76"/>
    <w:rsid w:val="007B6477"/>
    <w:rsid w:val="007B65F9"/>
    <w:rsid w:val="007C4753"/>
    <w:rsid w:val="007D6EBF"/>
    <w:rsid w:val="007F200B"/>
    <w:rsid w:val="007F392C"/>
    <w:rsid w:val="00810CC5"/>
    <w:rsid w:val="00821222"/>
    <w:rsid w:val="00822298"/>
    <w:rsid w:val="00822E1A"/>
    <w:rsid w:val="008348D2"/>
    <w:rsid w:val="00843222"/>
    <w:rsid w:val="008A04D6"/>
    <w:rsid w:val="008B5522"/>
    <w:rsid w:val="008C29E9"/>
    <w:rsid w:val="008F157E"/>
    <w:rsid w:val="009163AA"/>
    <w:rsid w:val="00927360"/>
    <w:rsid w:val="00940215"/>
    <w:rsid w:val="00940B4A"/>
    <w:rsid w:val="00952D3C"/>
    <w:rsid w:val="009628C3"/>
    <w:rsid w:val="009726F3"/>
    <w:rsid w:val="009A1E07"/>
    <w:rsid w:val="009D1536"/>
    <w:rsid w:val="009D3F20"/>
    <w:rsid w:val="009F0F53"/>
    <w:rsid w:val="00A131A4"/>
    <w:rsid w:val="00A13651"/>
    <w:rsid w:val="00A6344E"/>
    <w:rsid w:val="00A6614C"/>
    <w:rsid w:val="00A679C8"/>
    <w:rsid w:val="00A80CC1"/>
    <w:rsid w:val="00A824B2"/>
    <w:rsid w:val="00A82870"/>
    <w:rsid w:val="00A957C7"/>
    <w:rsid w:val="00AE4123"/>
    <w:rsid w:val="00B0576B"/>
    <w:rsid w:val="00B05CA9"/>
    <w:rsid w:val="00B26C9A"/>
    <w:rsid w:val="00B305FF"/>
    <w:rsid w:val="00B37796"/>
    <w:rsid w:val="00B42548"/>
    <w:rsid w:val="00B50D23"/>
    <w:rsid w:val="00B54CD1"/>
    <w:rsid w:val="00B6579C"/>
    <w:rsid w:val="00B767B0"/>
    <w:rsid w:val="00B96239"/>
    <w:rsid w:val="00BA67A6"/>
    <w:rsid w:val="00BD63B8"/>
    <w:rsid w:val="00BF39F8"/>
    <w:rsid w:val="00C032EC"/>
    <w:rsid w:val="00C22BFF"/>
    <w:rsid w:val="00C32103"/>
    <w:rsid w:val="00C611E0"/>
    <w:rsid w:val="00C73E13"/>
    <w:rsid w:val="00C957B6"/>
    <w:rsid w:val="00CA6F7E"/>
    <w:rsid w:val="00CB4449"/>
    <w:rsid w:val="00CB72D9"/>
    <w:rsid w:val="00CC2235"/>
    <w:rsid w:val="00CD5321"/>
    <w:rsid w:val="00D00AB6"/>
    <w:rsid w:val="00D02585"/>
    <w:rsid w:val="00D20624"/>
    <w:rsid w:val="00D30EA9"/>
    <w:rsid w:val="00D47552"/>
    <w:rsid w:val="00D51ED5"/>
    <w:rsid w:val="00D52EF2"/>
    <w:rsid w:val="00D72D0B"/>
    <w:rsid w:val="00D81FB0"/>
    <w:rsid w:val="00D84F51"/>
    <w:rsid w:val="00DA3929"/>
    <w:rsid w:val="00DB0D49"/>
    <w:rsid w:val="00DB2C5F"/>
    <w:rsid w:val="00DC2406"/>
    <w:rsid w:val="00DC36F8"/>
    <w:rsid w:val="00DC548C"/>
    <w:rsid w:val="00DD159C"/>
    <w:rsid w:val="00DD2AB0"/>
    <w:rsid w:val="00DD4503"/>
    <w:rsid w:val="00DF2817"/>
    <w:rsid w:val="00E062B2"/>
    <w:rsid w:val="00E34236"/>
    <w:rsid w:val="00E50F06"/>
    <w:rsid w:val="00E5622B"/>
    <w:rsid w:val="00E6043A"/>
    <w:rsid w:val="00E62C80"/>
    <w:rsid w:val="00E6501C"/>
    <w:rsid w:val="00E76C21"/>
    <w:rsid w:val="00E97529"/>
    <w:rsid w:val="00EB07C0"/>
    <w:rsid w:val="00EC56F2"/>
    <w:rsid w:val="00EC6D33"/>
    <w:rsid w:val="00ED1C4C"/>
    <w:rsid w:val="00ED2218"/>
    <w:rsid w:val="00ED3A0D"/>
    <w:rsid w:val="00EE3D8D"/>
    <w:rsid w:val="00EE7F6E"/>
    <w:rsid w:val="00EF59EB"/>
    <w:rsid w:val="00EF73E6"/>
    <w:rsid w:val="00F064D0"/>
    <w:rsid w:val="00F171A0"/>
    <w:rsid w:val="00F27BC7"/>
    <w:rsid w:val="00F30E70"/>
    <w:rsid w:val="00F405B6"/>
    <w:rsid w:val="00F43213"/>
    <w:rsid w:val="00F60F68"/>
    <w:rsid w:val="00F77495"/>
    <w:rsid w:val="00F94CC4"/>
    <w:rsid w:val="00FA4F79"/>
    <w:rsid w:val="00FC433F"/>
    <w:rsid w:val="00FD6D17"/>
    <w:rsid w:val="00FD7A36"/>
    <w:rsid w:val="00FE2199"/>
    <w:rsid w:val="00FF1E6F"/>
    <w:rsid w:val="00FF6444"/>
    <w:rsid w:val="2B6F56CD"/>
    <w:rsid w:val="5A7F7C24"/>
    <w:rsid w:val="76730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BD91B7"/>
  <w15:chartTrackingRefBased/>
  <w15:docId w15:val="{80414E69-8B4F-427C-BBFF-E2B3226A5E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71A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C2406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963B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E7B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7B8B"/>
  </w:style>
  <w:style w:type="paragraph" w:styleId="Footer">
    <w:name w:val="footer"/>
    <w:basedOn w:val="Normal"/>
    <w:link w:val="FooterChar"/>
    <w:uiPriority w:val="99"/>
    <w:unhideWhenUsed/>
    <w:rsid w:val="003E7B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7B8B"/>
  </w:style>
  <w:style w:type="paragraph" w:styleId="BalloonText">
    <w:name w:val="Balloon Text"/>
    <w:basedOn w:val="Normal"/>
    <w:link w:val="BalloonTextChar"/>
    <w:uiPriority w:val="99"/>
    <w:semiHidden/>
    <w:unhideWhenUsed/>
    <w:rsid w:val="00DA39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3929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F6A9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A2B265-61AB-46F9-B3E4-06E4BABF5A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613</Words>
  <Characters>349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nkle, Michael Thomas (School of Education)</dc:creator>
  <cp:keywords/>
  <dc:description/>
  <cp:lastModifiedBy>Pulliam, Drew McKenzie Wright (Curriculum Development)</cp:lastModifiedBy>
  <cp:revision>2</cp:revision>
  <cp:lastPrinted>2018-03-27T18:49:00Z</cp:lastPrinted>
  <dcterms:created xsi:type="dcterms:W3CDTF">2020-08-29T00:01:00Z</dcterms:created>
  <dcterms:modified xsi:type="dcterms:W3CDTF">2020-08-29T00:01:00Z</dcterms:modified>
</cp:coreProperties>
</file>